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C70DA2" w14:textId="5FB9ED2D" w:rsidR="00104B44" w:rsidRDefault="00C029DB" w:rsidP="00B37D13">
      <w:pPr>
        <w:bidi/>
        <w:jc w:val="center"/>
        <w:rPr>
          <w:b/>
          <w:bCs/>
          <w:sz w:val="28"/>
          <w:szCs w:val="28"/>
        </w:rPr>
      </w:pPr>
      <w:r>
        <w:rPr>
          <w:rFonts w:hint="cs"/>
          <w:b/>
          <w:bCs/>
          <w:sz w:val="28"/>
          <w:szCs w:val="28"/>
          <w:rtl/>
        </w:rPr>
        <w:t>نموذج معلومات المشاركين</w:t>
      </w:r>
    </w:p>
    <w:p w14:paraId="7242A7AB" w14:textId="38F04031" w:rsidR="001861CA" w:rsidRPr="007E4B2F" w:rsidRDefault="001861CA" w:rsidP="00B61762">
      <w:pPr>
        <w:bidi/>
        <w:jc w:val="right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AAUP-</w:t>
      </w:r>
      <w:r w:rsidRPr="007E4B2F">
        <w:rPr>
          <w:rFonts w:asciiTheme="majorBidi" w:hAnsiTheme="majorBidi" w:cstheme="majorBidi"/>
          <w:b/>
          <w:bCs/>
        </w:rPr>
        <w:t>IRB</w:t>
      </w:r>
      <w:r w:rsidR="00B61762">
        <w:rPr>
          <w:rFonts w:asciiTheme="majorBidi" w:hAnsiTheme="majorBidi" w:cstheme="majorBidi"/>
          <w:b/>
          <w:bCs/>
        </w:rPr>
        <w:t>-R</w:t>
      </w:r>
      <w:r w:rsidRPr="007E4B2F">
        <w:rPr>
          <w:rFonts w:asciiTheme="majorBidi" w:hAnsiTheme="majorBidi" w:cstheme="majorBidi"/>
          <w:b/>
          <w:bCs/>
        </w:rPr>
        <w:t xml:space="preserve"> Code No.:</w:t>
      </w:r>
      <w:r>
        <w:rPr>
          <w:rFonts w:asciiTheme="majorBidi" w:hAnsiTheme="majorBidi" w:cstheme="majorBidi"/>
          <w:b/>
          <w:bCs/>
        </w:rPr>
        <w:t xml:space="preserve"> </w:t>
      </w:r>
      <w:r w:rsidRPr="007E4B2F">
        <w:rPr>
          <w:rFonts w:asciiTheme="majorBidi" w:hAnsiTheme="majorBidi" w:cstheme="majorBidi"/>
        </w:rPr>
        <w:t>………………………….</w:t>
      </w:r>
    </w:p>
    <w:p w14:paraId="02274FF9" w14:textId="4436372A" w:rsidR="001861CA" w:rsidRDefault="001861CA" w:rsidP="00B61762">
      <w:pPr>
        <w:bidi/>
        <w:jc w:val="right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AAUP-</w:t>
      </w:r>
      <w:r w:rsidRPr="007E4B2F">
        <w:rPr>
          <w:rFonts w:asciiTheme="majorBidi" w:hAnsiTheme="majorBidi" w:cstheme="majorBidi"/>
          <w:b/>
          <w:bCs/>
        </w:rPr>
        <w:t>IRB</w:t>
      </w:r>
      <w:r w:rsidR="00B61762">
        <w:rPr>
          <w:rFonts w:asciiTheme="majorBidi" w:hAnsiTheme="majorBidi" w:cstheme="majorBidi"/>
          <w:b/>
          <w:bCs/>
        </w:rPr>
        <w:t>-R</w:t>
      </w:r>
      <w:r w:rsidRPr="007E4B2F">
        <w:rPr>
          <w:rFonts w:asciiTheme="majorBidi" w:hAnsiTheme="majorBidi" w:cstheme="majorBidi"/>
          <w:b/>
          <w:bCs/>
        </w:rPr>
        <w:t xml:space="preserve"> Date:</w:t>
      </w:r>
      <w:r>
        <w:rPr>
          <w:rFonts w:asciiTheme="majorBidi" w:hAnsiTheme="majorBidi" w:cstheme="majorBidi"/>
          <w:b/>
          <w:bCs/>
        </w:rPr>
        <w:t xml:space="preserve"> </w:t>
      </w:r>
      <w:r w:rsidRPr="007E4B2F">
        <w:rPr>
          <w:rFonts w:asciiTheme="majorBidi" w:hAnsiTheme="majorBidi" w:cstheme="majorBidi"/>
        </w:rPr>
        <w:t>……………………………….</w:t>
      </w:r>
    </w:p>
    <w:p w14:paraId="449D888D" w14:textId="2E2E7404" w:rsidR="001861CA" w:rsidRDefault="001861CA" w:rsidP="00EE7763">
      <w:pPr>
        <w:bidi/>
        <w:rPr>
          <w:bCs/>
          <w:rtl/>
        </w:rPr>
      </w:pPr>
    </w:p>
    <w:p w14:paraId="59CAF0F7" w14:textId="225A9FE2" w:rsidR="002375AE" w:rsidRDefault="002375AE" w:rsidP="00EE7763">
      <w:pPr>
        <w:bidi/>
        <w:rPr>
          <w:rFonts w:asciiTheme="majorBidi" w:hAnsiTheme="majorBidi" w:cstheme="majorBidi"/>
          <w:bCs/>
          <w:rtl/>
        </w:rPr>
      </w:pPr>
      <w:r>
        <w:rPr>
          <w:rFonts w:hint="cs"/>
          <w:bCs/>
          <w:rtl/>
        </w:rPr>
        <w:t xml:space="preserve">عنوان الدراسة: </w:t>
      </w:r>
      <w:r w:rsidRPr="001F3E42">
        <w:rPr>
          <w:rFonts w:asciiTheme="majorBidi" w:hAnsiTheme="majorBidi" w:cstheme="majorBidi"/>
          <w:bCs/>
        </w:rPr>
        <w:t>…………………………………………………………………………………………………………………</w:t>
      </w:r>
    </w:p>
    <w:p w14:paraId="47258AB4" w14:textId="51DA0FB7" w:rsidR="002375AE" w:rsidRDefault="002375AE" w:rsidP="00EE7763">
      <w:pPr>
        <w:bidi/>
        <w:spacing w:line="360" w:lineRule="auto"/>
        <w:rPr>
          <w:b/>
        </w:rPr>
      </w:pPr>
      <w:r w:rsidRPr="001F3E42">
        <w:rPr>
          <w:rFonts w:asciiTheme="majorBidi" w:hAnsiTheme="majorBidi" w:cstheme="majorBidi"/>
          <w:bCs/>
        </w:rPr>
        <w:t>……………………………………………………………</w:t>
      </w:r>
    </w:p>
    <w:p w14:paraId="52829BCA" w14:textId="468D2590" w:rsidR="008774C6" w:rsidRDefault="002375AE" w:rsidP="00EE7763">
      <w:pPr>
        <w:widowControl w:val="0"/>
        <w:bidi/>
        <w:rPr>
          <w:rFonts w:asciiTheme="majorBidi" w:hAnsiTheme="majorBidi" w:cstheme="majorBidi"/>
          <w:szCs w:val="28"/>
        </w:rPr>
      </w:pPr>
      <w:r>
        <w:rPr>
          <w:rFonts w:asciiTheme="majorBidi" w:hAnsiTheme="majorBidi" w:cstheme="majorBidi" w:hint="cs"/>
          <w:szCs w:val="28"/>
          <w:rtl/>
        </w:rPr>
        <w:t xml:space="preserve">يسرّنا دعوتك للمشاركة في دراسة بحثية. قبل أن تقرر ما </w:t>
      </w:r>
      <w:r w:rsidR="0034327C">
        <w:rPr>
          <w:rFonts w:asciiTheme="majorBidi" w:hAnsiTheme="majorBidi" w:cstheme="majorBidi" w:hint="cs"/>
          <w:szCs w:val="28"/>
          <w:rtl/>
        </w:rPr>
        <w:t>إذا</w:t>
      </w:r>
      <w:r>
        <w:rPr>
          <w:rFonts w:asciiTheme="majorBidi" w:hAnsiTheme="majorBidi" w:cstheme="majorBidi" w:hint="cs"/>
          <w:szCs w:val="28"/>
          <w:rtl/>
        </w:rPr>
        <w:t xml:space="preserve"> كنت ستشارك أم لا، عليك أن تفهم سبب اجراء البحث وماذا</w:t>
      </w:r>
      <w:r w:rsidR="004F144D">
        <w:rPr>
          <w:rFonts w:asciiTheme="majorBidi" w:hAnsiTheme="majorBidi" w:cstheme="majorBidi"/>
          <w:szCs w:val="28"/>
        </w:rPr>
        <w:t xml:space="preserve"> </w:t>
      </w:r>
      <w:r w:rsidR="0034327C">
        <w:rPr>
          <w:rFonts w:asciiTheme="majorBidi" w:hAnsiTheme="majorBidi" w:cstheme="majorBidi" w:hint="cs"/>
          <w:szCs w:val="28"/>
          <w:rtl/>
        </w:rPr>
        <w:t>يمكن أن يتضمن.</w:t>
      </w:r>
      <w:r w:rsidR="00553D7E">
        <w:rPr>
          <w:rFonts w:asciiTheme="majorBidi" w:hAnsiTheme="majorBidi" w:cstheme="majorBidi" w:hint="cs"/>
          <w:szCs w:val="28"/>
          <w:rtl/>
        </w:rPr>
        <w:t xml:space="preserve"> </w:t>
      </w:r>
      <w:r w:rsidR="0034327C">
        <w:rPr>
          <w:rFonts w:asciiTheme="majorBidi" w:hAnsiTheme="majorBidi" w:cstheme="majorBidi" w:hint="cs"/>
          <w:szCs w:val="28"/>
          <w:rtl/>
        </w:rPr>
        <w:t xml:space="preserve">خذ وقتا كافيا لقراءة المعلومات التالية </w:t>
      </w:r>
      <w:r w:rsidR="00A55033">
        <w:rPr>
          <w:rFonts w:asciiTheme="majorBidi" w:hAnsiTheme="majorBidi" w:cstheme="majorBidi" w:hint="cs"/>
          <w:szCs w:val="28"/>
          <w:rtl/>
        </w:rPr>
        <w:t xml:space="preserve">بعناية، </w:t>
      </w:r>
      <w:r w:rsidR="0034327C">
        <w:rPr>
          <w:rFonts w:asciiTheme="majorBidi" w:hAnsiTheme="majorBidi" w:cstheme="majorBidi" w:hint="cs"/>
          <w:szCs w:val="28"/>
          <w:rtl/>
        </w:rPr>
        <w:t xml:space="preserve">يمكنك التحدث مع الاخرين حول هذه الدراسة </w:t>
      </w:r>
      <w:r w:rsidR="004F144D">
        <w:rPr>
          <w:rFonts w:asciiTheme="majorBidi" w:hAnsiTheme="majorBidi" w:cstheme="majorBidi" w:hint="cs"/>
          <w:szCs w:val="28"/>
          <w:rtl/>
        </w:rPr>
        <w:t>إذا</w:t>
      </w:r>
      <w:r w:rsidR="0034327C">
        <w:rPr>
          <w:rFonts w:asciiTheme="majorBidi" w:hAnsiTheme="majorBidi" w:cstheme="majorBidi" w:hint="cs"/>
          <w:szCs w:val="28"/>
          <w:rtl/>
        </w:rPr>
        <w:t xml:space="preserve"> أردت.</w:t>
      </w:r>
    </w:p>
    <w:p w14:paraId="60C88009" w14:textId="324D1746" w:rsidR="001861CA" w:rsidRPr="001861CA" w:rsidRDefault="0034327C" w:rsidP="00EE7763">
      <w:pPr>
        <w:widowControl w:val="0"/>
        <w:bidi/>
        <w:rPr>
          <w:rFonts w:asciiTheme="majorBidi" w:hAnsiTheme="majorBidi" w:cstheme="majorBidi"/>
          <w:szCs w:val="28"/>
        </w:rPr>
      </w:pPr>
      <w:r>
        <w:rPr>
          <w:rFonts w:asciiTheme="majorBidi" w:hAnsiTheme="majorBidi" w:cstheme="majorBidi" w:hint="cs"/>
          <w:szCs w:val="28"/>
          <w:rtl/>
        </w:rPr>
        <w:t xml:space="preserve"> يمكنك سؤالنا عمّا </w:t>
      </w:r>
      <w:r w:rsidR="004F144D">
        <w:rPr>
          <w:rFonts w:asciiTheme="majorBidi" w:hAnsiTheme="majorBidi" w:cstheme="majorBidi" w:hint="cs"/>
          <w:szCs w:val="28"/>
          <w:rtl/>
        </w:rPr>
        <w:t>إذا</w:t>
      </w:r>
      <w:r>
        <w:rPr>
          <w:rFonts w:asciiTheme="majorBidi" w:hAnsiTheme="majorBidi" w:cstheme="majorBidi" w:hint="cs"/>
          <w:szCs w:val="28"/>
          <w:rtl/>
        </w:rPr>
        <w:t xml:space="preserve"> كان هناك شيء غير واضح أو في حال كنت ترغب بالمزيد من المعلومات.</w:t>
      </w:r>
      <w:r w:rsidR="00CA7348">
        <w:rPr>
          <w:rFonts w:asciiTheme="majorBidi" w:hAnsiTheme="majorBidi" w:cstheme="majorBidi" w:hint="cs"/>
          <w:szCs w:val="28"/>
          <w:rtl/>
        </w:rPr>
        <w:t xml:space="preserve"> خذ وقتك </w:t>
      </w:r>
      <w:r w:rsidR="00C913A1">
        <w:rPr>
          <w:rFonts w:asciiTheme="majorBidi" w:hAnsiTheme="majorBidi" w:cstheme="majorBidi" w:hint="cs"/>
          <w:szCs w:val="28"/>
          <w:rtl/>
        </w:rPr>
        <w:t xml:space="preserve">لتقرير ما </w:t>
      </w:r>
      <w:r w:rsidR="004F144D">
        <w:rPr>
          <w:rFonts w:asciiTheme="majorBidi" w:hAnsiTheme="majorBidi" w:cstheme="majorBidi" w:hint="cs"/>
          <w:szCs w:val="28"/>
          <w:rtl/>
        </w:rPr>
        <w:t>إذا</w:t>
      </w:r>
      <w:r w:rsidR="00C913A1">
        <w:rPr>
          <w:rFonts w:asciiTheme="majorBidi" w:hAnsiTheme="majorBidi" w:cstheme="majorBidi" w:hint="cs"/>
          <w:szCs w:val="28"/>
          <w:rtl/>
        </w:rPr>
        <w:t xml:space="preserve"> كنت ترغب في المشاركة أم لا.</w:t>
      </w:r>
    </w:p>
    <w:p w14:paraId="5D67CD7A" w14:textId="44FDC0B9" w:rsidR="001861CA" w:rsidRDefault="008774C6" w:rsidP="00EE7763">
      <w:pPr>
        <w:bidi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________</w:t>
      </w:r>
    </w:p>
    <w:p w14:paraId="584B39BC" w14:textId="1A2F3A05" w:rsidR="001861CA" w:rsidRDefault="00682B99" w:rsidP="00F06487">
      <w:pPr>
        <w:pStyle w:val="ListParagraph"/>
        <w:widowControl w:val="0"/>
        <w:numPr>
          <w:ilvl w:val="0"/>
          <w:numId w:val="28"/>
        </w:numPr>
        <w:overflowPunct w:val="0"/>
        <w:autoSpaceDE w:val="0"/>
        <w:autoSpaceDN w:val="0"/>
        <w:bidi/>
        <w:adjustRightInd w:val="0"/>
        <w:spacing w:before="240" w:line="276" w:lineRule="auto"/>
        <w:rPr>
          <w:rFonts w:asciiTheme="majorBidi" w:hAnsiTheme="majorBidi" w:cstheme="majorBidi"/>
          <w:bCs/>
        </w:rPr>
      </w:pPr>
      <w:r w:rsidRPr="00F06487">
        <w:rPr>
          <w:rFonts w:asciiTheme="majorBidi" w:hAnsiTheme="majorBidi" w:cstheme="majorBidi"/>
          <w:bCs/>
          <w:rtl/>
        </w:rPr>
        <w:t>ما الهدف من هذه الدراسة؟</w:t>
      </w:r>
    </w:p>
    <w:p w14:paraId="7D3CAD40" w14:textId="77777777" w:rsidR="00F06487" w:rsidRDefault="00F06487" w:rsidP="00F06487">
      <w:pPr>
        <w:widowControl w:val="0"/>
        <w:overflowPunct w:val="0"/>
        <w:autoSpaceDE w:val="0"/>
        <w:autoSpaceDN w:val="0"/>
        <w:bidi/>
        <w:adjustRightInd w:val="0"/>
        <w:spacing w:line="276" w:lineRule="auto"/>
        <w:ind w:left="44"/>
        <w:jc w:val="both"/>
        <w:rPr>
          <w:rFonts w:asciiTheme="majorBidi" w:hAnsiTheme="majorBidi" w:cstheme="majorBidi"/>
          <w:bCs/>
          <w:rtl/>
        </w:rPr>
      </w:pPr>
      <w:r w:rsidRPr="00F06487">
        <w:rPr>
          <w:rFonts w:asciiTheme="majorBidi" w:hAnsiTheme="majorBidi" w:cstheme="majorBidi"/>
          <w:bCs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CEC4685" w14:textId="1BD0B131" w:rsidR="00F06487" w:rsidRPr="00F06487" w:rsidRDefault="00F06487" w:rsidP="00F06487">
      <w:pPr>
        <w:widowControl w:val="0"/>
        <w:overflowPunct w:val="0"/>
        <w:autoSpaceDE w:val="0"/>
        <w:autoSpaceDN w:val="0"/>
        <w:bidi/>
        <w:adjustRightInd w:val="0"/>
        <w:spacing w:line="276" w:lineRule="auto"/>
        <w:ind w:left="44"/>
        <w:jc w:val="both"/>
        <w:rPr>
          <w:rFonts w:asciiTheme="majorBidi" w:hAnsiTheme="majorBidi" w:cstheme="majorBidi"/>
          <w:bCs/>
        </w:rPr>
      </w:pPr>
      <w:r w:rsidRPr="00F06487">
        <w:rPr>
          <w:rFonts w:asciiTheme="majorBidi" w:hAnsiTheme="majorBidi" w:cstheme="majorBidi"/>
          <w:bCs/>
        </w:rPr>
        <w:t>……………………………………………………………………………………………………………………</w:t>
      </w:r>
    </w:p>
    <w:p w14:paraId="7307BF20" w14:textId="0E3185F2" w:rsidR="001861CA" w:rsidRDefault="008C516E" w:rsidP="00F06487">
      <w:pPr>
        <w:pStyle w:val="ListParagraph"/>
        <w:widowControl w:val="0"/>
        <w:numPr>
          <w:ilvl w:val="0"/>
          <w:numId w:val="28"/>
        </w:numPr>
        <w:overflowPunct w:val="0"/>
        <w:autoSpaceDE w:val="0"/>
        <w:autoSpaceDN w:val="0"/>
        <w:bidi/>
        <w:adjustRightInd w:val="0"/>
        <w:spacing w:before="240" w:line="276" w:lineRule="auto"/>
        <w:rPr>
          <w:rFonts w:asciiTheme="majorBidi" w:hAnsiTheme="majorBidi" w:cstheme="majorBidi"/>
          <w:bCs/>
        </w:rPr>
      </w:pPr>
      <w:r w:rsidRPr="00F06487">
        <w:rPr>
          <w:rFonts w:asciiTheme="majorBidi" w:hAnsiTheme="majorBidi" w:cstheme="majorBidi"/>
          <w:bCs/>
          <w:rtl/>
        </w:rPr>
        <w:t>لم</w:t>
      </w:r>
      <w:r w:rsidR="00682B99" w:rsidRPr="00F06487">
        <w:rPr>
          <w:rFonts w:asciiTheme="majorBidi" w:hAnsiTheme="majorBidi" w:cstheme="majorBidi"/>
          <w:bCs/>
          <w:rtl/>
        </w:rPr>
        <w:t xml:space="preserve"> تعتبر هذه الدراسة مهمة</w:t>
      </w:r>
      <w:r w:rsidRPr="00F06487">
        <w:rPr>
          <w:rFonts w:asciiTheme="majorBidi" w:hAnsiTheme="majorBidi" w:cstheme="majorBidi"/>
          <w:bCs/>
          <w:rtl/>
        </w:rPr>
        <w:t>؟</w:t>
      </w:r>
    </w:p>
    <w:p w14:paraId="723EA1B3" w14:textId="77777777" w:rsidR="00F06487" w:rsidRPr="00F06487" w:rsidRDefault="00F06487" w:rsidP="00F06487">
      <w:pPr>
        <w:widowControl w:val="0"/>
        <w:overflowPunct w:val="0"/>
        <w:autoSpaceDE w:val="0"/>
        <w:autoSpaceDN w:val="0"/>
        <w:bidi/>
        <w:adjustRightInd w:val="0"/>
        <w:spacing w:line="276" w:lineRule="auto"/>
        <w:ind w:left="44"/>
        <w:jc w:val="both"/>
        <w:rPr>
          <w:rFonts w:asciiTheme="majorBidi" w:hAnsiTheme="majorBidi" w:cstheme="majorBidi"/>
          <w:bCs/>
        </w:rPr>
      </w:pPr>
      <w:r w:rsidRPr="00F06487">
        <w:rPr>
          <w:rFonts w:asciiTheme="majorBidi" w:hAnsiTheme="majorBidi" w:cstheme="majorBidi"/>
          <w:bCs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A388F2D" w14:textId="6CDA8F8C" w:rsidR="001861CA" w:rsidRPr="00F06487" w:rsidRDefault="00C46259" w:rsidP="00F06487">
      <w:pPr>
        <w:pStyle w:val="ListParagraph"/>
        <w:widowControl w:val="0"/>
        <w:numPr>
          <w:ilvl w:val="0"/>
          <w:numId w:val="28"/>
        </w:numPr>
        <w:overflowPunct w:val="0"/>
        <w:autoSpaceDE w:val="0"/>
        <w:autoSpaceDN w:val="0"/>
        <w:bidi/>
        <w:adjustRightInd w:val="0"/>
        <w:spacing w:before="240" w:line="276" w:lineRule="auto"/>
        <w:rPr>
          <w:rFonts w:asciiTheme="majorBidi" w:hAnsiTheme="majorBidi" w:cstheme="majorBidi"/>
          <w:bCs/>
        </w:rPr>
      </w:pPr>
      <w:r w:rsidRPr="00F06487">
        <w:rPr>
          <w:rFonts w:asciiTheme="majorBidi" w:hAnsiTheme="majorBidi" w:cstheme="majorBidi"/>
          <w:bCs/>
          <w:rtl/>
        </w:rPr>
        <w:t>ما</w:t>
      </w:r>
      <w:r w:rsidR="008C516E" w:rsidRPr="00F06487">
        <w:rPr>
          <w:rFonts w:asciiTheme="majorBidi" w:hAnsiTheme="majorBidi" w:cstheme="majorBidi"/>
          <w:bCs/>
          <w:rtl/>
        </w:rPr>
        <w:t xml:space="preserve"> هو الاجراء الذي يتم اختباره؟</w:t>
      </w:r>
      <w:r w:rsidR="00291AFE" w:rsidRPr="00F06487">
        <w:rPr>
          <w:rFonts w:asciiTheme="majorBidi" w:hAnsiTheme="majorBidi" w:cstheme="majorBidi"/>
          <w:bCs/>
          <w:rtl/>
        </w:rPr>
        <w:t xml:space="preserve"> </w:t>
      </w:r>
      <w:r w:rsidR="00291AFE" w:rsidRPr="00F06487">
        <w:rPr>
          <w:rFonts w:asciiTheme="majorBidi" w:hAnsiTheme="majorBidi" w:cstheme="majorBidi"/>
          <w:b/>
          <w:rtl/>
        </w:rPr>
        <w:t>(ان كان ينطبق)</w:t>
      </w:r>
    </w:p>
    <w:p w14:paraId="13A67306" w14:textId="77777777" w:rsidR="00F06487" w:rsidRPr="00F06487" w:rsidRDefault="00F06487" w:rsidP="00F06487">
      <w:pPr>
        <w:widowControl w:val="0"/>
        <w:overflowPunct w:val="0"/>
        <w:autoSpaceDE w:val="0"/>
        <w:autoSpaceDN w:val="0"/>
        <w:bidi/>
        <w:adjustRightInd w:val="0"/>
        <w:spacing w:line="276" w:lineRule="auto"/>
        <w:ind w:left="44"/>
        <w:jc w:val="both"/>
        <w:rPr>
          <w:rFonts w:asciiTheme="majorBidi" w:hAnsiTheme="majorBidi" w:cstheme="majorBidi"/>
          <w:bCs/>
        </w:rPr>
      </w:pPr>
      <w:r w:rsidRPr="00F06487">
        <w:rPr>
          <w:rFonts w:asciiTheme="majorBidi" w:hAnsiTheme="majorBidi" w:cstheme="majorBidi"/>
          <w:bCs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B12A433" w14:textId="1EA593E2" w:rsidR="001861CA" w:rsidRDefault="008338E5" w:rsidP="00F06487">
      <w:pPr>
        <w:pStyle w:val="ListParagraph"/>
        <w:widowControl w:val="0"/>
        <w:numPr>
          <w:ilvl w:val="0"/>
          <w:numId w:val="28"/>
        </w:numPr>
        <w:overflowPunct w:val="0"/>
        <w:autoSpaceDE w:val="0"/>
        <w:autoSpaceDN w:val="0"/>
        <w:bidi/>
        <w:adjustRightInd w:val="0"/>
        <w:spacing w:before="240" w:line="276" w:lineRule="auto"/>
        <w:rPr>
          <w:rFonts w:asciiTheme="majorBidi" w:hAnsiTheme="majorBidi" w:cstheme="majorBidi"/>
          <w:bCs/>
        </w:rPr>
      </w:pPr>
      <w:r w:rsidRPr="00F06487">
        <w:rPr>
          <w:rFonts w:asciiTheme="majorBidi" w:hAnsiTheme="majorBidi" w:cstheme="majorBidi"/>
          <w:bCs/>
          <w:rtl/>
        </w:rPr>
        <w:t>لم تمت دعوتي للمشاركة في هذه الدراسة؟</w:t>
      </w:r>
    </w:p>
    <w:p w14:paraId="3CB552B1" w14:textId="77777777" w:rsidR="00F06487" w:rsidRPr="00F06487" w:rsidRDefault="00F06487" w:rsidP="00F06487">
      <w:pPr>
        <w:widowControl w:val="0"/>
        <w:overflowPunct w:val="0"/>
        <w:autoSpaceDE w:val="0"/>
        <w:autoSpaceDN w:val="0"/>
        <w:bidi/>
        <w:adjustRightInd w:val="0"/>
        <w:spacing w:line="276" w:lineRule="auto"/>
        <w:ind w:left="44"/>
        <w:jc w:val="both"/>
        <w:rPr>
          <w:rFonts w:asciiTheme="majorBidi" w:hAnsiTheme="majorBidi" w:cstheme="majorBidi"/>
          <w:bCs/>
        </w:rPr>
      </w:pPr>
      <w:r w:rsidRPr="00F06487">
        <w:rPr>
          <w:rFonts w:asciiTheme="majorBidi" w:hAnsiTheme="majorBidi" w:cstheme="majorBidi"/>
          <w:bCs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1839D72" w14:textId="152E0532" w:rsidR="001861CA" w:rsidRDefault="0096660A" w:rsidP="00F06487">
      <w:pPr>
        <w:pStyle w:val="ListParagraph"/>
        <w:widowControl w:val="0"/>
        <w:numPr>
          <w:ilvl w:val="0"/>
          <w:numId w:val="28"/>
        </w:numPr>
        <w:overflowPunct w:val="0"/>
        <w:autoSpaceDE w:val="0"/>
        <w:autoSpaceDN w:val="0"/>
        <w:bidi/>
        <w:adjustRightInd w:val="0"/>
        <w:spacing w:before="240" w:line="276" w:lineRule="auto"/>
        <w:rPr>
          <w:rFonts w:asciiTheme="majorBidi" w:hAnsiTheme="majorBidi" w:cstheme="majorBidi"/>
          <w:bCs/>
        </w:rPr>
      </w:pPr>
      <w:r w:rsidRPr="00F06487">
        <w:rPr>
          <w:rFonts w:asciiTheme="majorBidi" w:hAnsiTheme="majorBidi" w:cstheme="majorBidi"/>
          <w:bCs/>
          <w:rtl/>
        </w:rPr>
        <w:t xml:space="preserve">من </w:t>
      </w:r>
      <w:r w:rsidR="00770AF4" w:rsidRPr="00F06487">
        <w:rPr>
          <w:rFonts w:asciiTheme="majorBidi" w:hAnsiTheme="majorBidi" w:cstheme="majorBidi"/>
          <w:bCs/>
          <w:rtl/>
        </w:rPr>
        <w:t xml:space="preserve">يجب </w:t>
      </w:r>
      <w:r w:rsidR="00A55033" w:rsidRPr="00F06487">
        <w:rPr>
          <w:rFonts w:asciiTheme="majorBidi" w:hAnsiTheme="majorBidi" w:cstheme="majorBidi"/>
          <w:bCs/>
          <w:rtl/>
        </w:rPr>
        <w:t>أ</w:t>
      </w:r>
      <w:r w:rsidR="00EE7763" w:rsidRPr="00F06487">
        <w:rPr>
          <w:rFonts w:asciiTheme="majorBidi" w:hAnsiTheme="majorBidi" w:cstheme="majorBidi" w:hint="cs"/>
          <w:bCs/>
          <w:rtl/>
        </w:rPr>
        <w:t xml:space="preserve">ن </w:t>
      </w:r>
      <w:r w:rsidR="00A55033" w:rsidRPr="00F06487">
        <w:rPr>
          <w:rFonts w:asciiTheme="majorBidi" w:hAnsiTheme="majorBidi" w:cstheme="majorBidi"/>
          <w:bCs/>
          <w:rtl/>
        </w:rPr>
        <w:t>لا</w:t>
      </w:r>
      <w:r w:rsidR="00770AF4" w:rsidRPr="00F06487">
        <w:rPr>
          <w:rFonts w:asciiTheme="majorBidi" w:hAnsiTheme="majorBidi" w:cstheme="majorBidi"/>
          <w:bCs/>
          <w:rtl/>
        </w:rPr>
        <w:t xml:space="preserve"> يشارك في الدراسة؟</w:t>
      </w:r>
    </w:p>
    <w:p w14:paraId="218A1C1E" w14:textId="7B7923A4" w:rsidR="00F06487" w:rsidRPr="00F06487" w:rsidRDefault="00F06487" w:rsidP="00F06487">
      <w:pPr>
        <w:widowControl w:val="0"/>
        <w:overflowPunct w:val="0"/>
        <w:autoSpaceDE w:val="0"/>
        <w:autoSpaceDN w:val="0"/>
        <w:bidi/>
        <w:adjustRightInd w:val="0"/>
        <w:spacing w:line="276" w:lineRule="auto"/>
        <w:ind w:left="44"/>
        <w:jc w:val="both"/>
        <w:rPr>
          <w:rFonts w:asciiTheme="majorBidi" w:hAnsiTheme="majorBidi" w:cstheme="majorBidi"/>
          <w:bCs/>
        </w:rPr>
      </w:pPr>
      <w:r w:rsidRPr="00F06487">
        <w:rPr>
          <w:rFonts w:asciiTheme="majorBidi" w:hAnsiTheme="majorBidi" w:cstheme="majorBidi"/>
          <w:bCs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1B5E98F" w14:textId="5147471E" w:rsidR="001861CA" w:rsidRDefault="00173653" w:rsidP="00F06487">
      <w:pPr>
        <w:pStyle w:val="ListParagraph"/>
        <w:widowControl w:val="0"/>
        <w:numPr>
          <w:ilvl w:val="0"/>
          <w:numId w:val="28"/>
        </w:numPr>
        <w:overflowPunct w:val="0"/>
        <w:autoSpaceDE w:val="0"/>
        <w:autoSpaceDN w:val="0"/>
        <w:bidi/>
        <w:adjustRightInd w:val="0"/>
        <w:spacing w:before="240" w:line="276" w:lineRule="auto"/>
        <w:rPr>
          <w:rFonts w:asciiTheme="majorBidi" w:hAnsiTheme="majorBidi" w:cstheme="majorBidi"/>
          <w:bCs/>
        </w:rPr>
      </w:pPr>
      <w:r w:rsidRPr="00F06487">
        <w:rPr>
          <w:rFonts w:asciiTheme="majorBidi" w:hAnsiTheme="majorBidi" w:cstheme="majorBidi"/>
          <w:bCs/>
          <w:rtl/>
        </w:rPr>
        <w:t>هل يمكنني رفض المشاركة في الدراسة؟</w:t>
      </w:r>
    </w:p>
    <w:p w14:paraId="6A777898" w14:textId="4DDFE2DB" w:rsidR="00F000F3" w:rsidRDefault="00F06487" w:rsidP="00316ABA">
      <w:pPr>
        <w:widowControl w:val="0"/>
        <w:overflowPunct w:val="0"/>
        <w:autoSpaceDE w:val="0"/>
        <w:autoSpaceDN w:val="0"/>
        <w:bidi/>
        <w:adjustRightInd w:val="0"/>
        <w:spacing w:line="276" w:lineRule="auto"/>
        <w:ind w:left="44"/>
        <w:jc w:val="both"/>
        <w:rPr>
          <w:rFonts w:asciiTheme="majorBidi" w:hAnsiTheme="majorBidi" w:cstheme="majorBidi"/>
          <w:bCs/>
        </w:rPr>
      </w:pPr>
      <w:r w:rsidRPr="00F06487">
        <w:rPr>
          <w:rFonts w:asciiTheme="majorBidi" w:hAnsiTheme="majorBidi" w:cstheme="majorBidi"/>
          <w:bCs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AC41D41" w14:textId="5D38E35E" w:rsidR="00F06487" w:rsidRPr="00F06487" w:rsidRDefault="00F06487" w:rsidP="00F000F3">
      <w:pPr>
        <w:widowControl w:val="0"/>
        <w:overflowPunct w:val="0"/>
        <w:autoSpaceDE w:val="0"/>
        <w:autoSpaceDN w:val="0"/>
        <w:bidi/>
        <w:adjustRightInd w:val="0"/>
        <w:spacing w:line="276" w:lineRule="auto"/>
        <w:ind w:left="44"/>
        <w:jc w:val="both"/>
        <w:rPr>
          <w:rFonts w:asciiTheme="majorBidi" w:hAnsiTheme="majorBidi" w:cstheme="majorBidi"/>
          <w:bCs/>
        </w:rPr>
      </w:pPr>
      <w:r w:rsidRPr="00F06487">
        <w:rPr>
          <w:rFonts w:asciiTheme="majorBidi" w:hAnsiTheme="majorBidi" w:cstheme="majorBidi"/>
          <w:bCs/>
        </w:rPr>
        <w:t>……………………………………………………………………………………………………………………</w:t>
      </w:r>
    </w:p>
    <w:p w14:paraId="4FBA6016" w14:textId="77777777" w:rsidR="00316ABA" w:rsidRDefault="00316ABA" w:rsidP="00316ABA">
      <w:pPr>
        <w:pStyle w:val="ListParagraph"/>
        <w:widowControl w:val="0"/>
        <w:overflowPunct w:val="0"/>
        <w:autoSpaceDE w:val="0"/>
        <w:autoSpaceDN w:val="0"/>
        <w:bidi/>
        <w:adjustRightInd w:val="0"/>
        <w:spacing w:before="240" w:line="276" w:lineRule="auto"/>
        <w:ind w:left="764"/>
        <w:rPr>
          <w:rFonts w:asciiTheme="majorBidi" w:hAnsiTheme="majorBidi" w:cstheme="majorBidi"/>
          <w:bCs/>
        </w:rPr>
      </w:pPr>
    </w:p>
    <w:p w14:paraId="0ACF932E" w14:textId="210ECC25" w:rsidR="001861CA" w:rsidRDefault="00EE7763" w:rsidP="00316ABA">
      <w:pPr>
        <w:pStyle w:val="ListParagraph"/>
        <w:widowControl w:val="0"/>
        <w:numPr>
          <w:ilvl w:val="0"/>
          <w:numId w:val="28"/>
        </w:numPr>
        <w:overflowPunct w:val="0"/>
        <w:autoSpaceDE w:val="0"/>
        <w:autoSpaceDN w:val="0"/>
        <w:bidi/>
        <w:adjustRightInd w:val="0"/>
        <w:spacing w:before="240" w:line="276" w:lineRule="auto"/>
        <w:rPr>
          <w:rFonts w:asciiTheme="majorBidi" w:hAnsiTheme="majorBidi" w:cstheme="majorBidi"/>
          <w:bCs/>
        </w:rPr>
      </w:pPr>
      <w:r w:rsidRPr="00F06487">
        <w:rPr>
          <w:rFonts w:asciiTheme="majorBidi" w:hAnsiTheme="majorBidi" w:cstheme="majorBidi"/>
          <w:bCs/>
          <w:rtl/>
        </w:rPr>
        <w:lastRenderedPageBreak/>
        <w:t>ماذا سيحدث لي إذا شاركت</w:t>
      </w:r>
      <w:r w:rsidR="00580371" w:rsidRPr="00F06487">
        <w:rPr>
          <w:rFonts w:asciiTheme="majorBidi" w:hAnsiTheme="majorBidi" w:cstheme="majorBidi"/>
          <w:bCs/>
          <w:rtl/>
        </w:rPr>
        <w:t xml:space="preserve">؟ </w:t>
      </w:r>
    </w:p>
    <w:p w14:paraId="4C861812" w14:textId="5E1C95C5" w:rsidR="00F06487" w:rsidRPr="00F06487" w:rsidRDefault="00F06487" w:rsidP="00F06487">
      <w:pPr>
        <w:widowControl w:val="0"/>
        <w:overflowPunct w:val="0"/>
        <w:autoSpaceDE w:val="0"/>
        <w:autoSpaceDN w:val="0"/>
        <w:bidi/>
        <w:adjustRightInd w:val="0"/>
        <w:spacing w:line="276" w:lineRule="auto"/>
        <w:ind w:left="44"/>
        <w:jc w:val="both"/>
        <w:rPr>
          <w:rFonts w:asciiTheme="majorBidi" w:hAnsiTheme="majorBidi" w:cstheme="majorBidi"/>
          <w:bCs/>
        </w:rPr>
      </w:pPr>
      <w:r w:rsidRPr="00F06487">
        <w:rPr>
          <w:rFonts w:asciiTheme="majorBidi" w:hAnsiTheme="majorBidi" w:cstheme="majorBidi"/>
          <w:bCs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A344435" w14:textId="5F6B5938" w:rsidR="00580371" w:rsidRPr="00F06487" w:rsidRDefault="00580371" w:rsidP="00F06487">
      <w:pPr>
        <w:pStyle w:val="ListParagraph"/>
        <w:widowControl w:val="0"/>
        <w:numPr>
          <w:ilvl w:val="0"/>
          <w:numId w:val="28"/>
        </w:numPr>
        <w:overflowPunct w:val="0"/>
        <w:autoSpaceDE w:val="0"/>
        <w:autoSpaceDN w:val="0"/>
        <w:bidi/>
        <w:adjustRightInd w:val="0"/>
        <w:spacing w:before="240" w:line="276" w:lineRule="auto"/>
        <w:rPr>
          <w:rFonts w:asciiTheme="majorBidi" w:hAnsiTheme="majorBidi" w:cstheme="majorBidi"/>
          <w:bCs/>
        </w:rPr>
      </w:pPr>
      <w:r w:rsidRPr="00F06487">
        <w:rPr>
          <w:rFonts w:asciiTheme="majorBidi" w:hAnsiTheme="majorBidi" w:cstheme="majorBidi"/>
          <w:bCs/>
          <w:rtl/>
        </w:rPr>
        <w:t xml:space="preserve">كم المدة التي سأكون فيها </w:t>
      </w:r>
      <w:r w:rsidR="002D3785" w:rsidRPr="00F06487">
        <w:rPr>
          <w:rFonts w:asciiTheme="majorBidi" w:hAnsiTheme="majorBidi" w:cstheme="majorBidi"/>
          <w:bCs/>
          <w:rtl/>
        </w:rPr>
        <w:t>مشاركا</w:t>
      </w:r>
      <w:r w:rsidR="00EE7763" w:rsidRPr="00F06487">
        <w:rPr>
          <w:rFonts w:asciiTheme="majorBidi" w:hAnsiTheme="majorBidi" w:cstheme="majorBidi" w:hint="cs"/>
          <w:bCs/>
          <w:rtl/>
        </w:rPr>
        <w:t>ً</w:t>
      </w:r>
      <w:r w:rsidRPr="00F06487">
        <w:rPr>
          <w:rFonts w:asciiTheme="majorBidi" w:hAnsiTheme="majorBidi" w:cstheme="majorBidi"/>
          <w:bCs/>
          <w:rtl/>
        </w:rPr>
        <w:t xml:space="preserve"> في هذه الدراسة</w:t>
      </w:r>
      <w:r w:rsidR="00EE7763" w:rsidRPr="00F06487">
        <w:rPr>
          <w:rFonts w:asciiTheme="majorBidi" w:hAnsiTheme="majorBidi" w:cstheme="majorBidi" w:hint="cs"/>
          <w:bCs/>
          <w:rtl/>
        </w:rPr>
        <w:t>؟</w:t>
      </w:r>
    </w:p>
    <w:p w14:paraId="344A919D" w14:textId="33865798" w:rsidR="00F06487" w:rsidRPr="00F06487" w:rsidRDefault="00F06487" w:rsidP="00F06487">
      <w:pPr>
        <w:widowControl w:val="0"/>
        <w:overflowPunct w:val="0"/>
        <w:autoSpaceDE w:val="0"/>
        <w:autoSpaceDN w:val="0"/>
        <w:bidi/>
        <w:adjustRightInd w:val="0"/>
        <w:spacing w:line="276" w:lineRule="auto"/>
        <w:ind w:left="44"/>
        <w:jc w:val="both"/>
        <w:rPr>
          <w:rFonts w:asciiTheme="majorBidi" w:hAnsiTheme="majorBidi" w:cstheme="majorBidi"/>
          <w:bCs/>
        </w:rPr>
      </w:pPr>
      <w:r w:rsidRPr="00F06487">
        <w:rPr>
          <w:rFonts w:asciiTheme="majorBidi" w:hAnsiTheme="majorBidi" w:cstheme="majorBidi"/>
          <w:bCs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6C0D726" w14:textId="507D5778" w:rsidR="001861CA" w:rsidRDefault="008B404C" w:rsidP="00F06487">
      <w:pPr>
        <w:pStyle w:val="ListParagraph"/>
        <w:widowControl w:val="0"/>
        <w:numPr>
          <w:ilvl w:val="0"/>
          <w:numId w:val="28"/>
        </w:numPr>
        <w:overflowPunct w:val="0"/>
        <w:autoSpaceDE w:val="0"/>
        <w:autoSpaceDN w:val="0"/>
        <w:bidi/>
        <w:adjustRightInd w:val="0"/>
        <w:spacing w:before="240" w:line="276" w:lineRule="auto"/>
        <w:rPr>
          <w:rFonts w:asciiTheme="majorBidi" w:hAnsiTheme="majorBidi" w:cstheme="majorBidi"/>
          <w:bCs/>
        </w:rPr>
      </w:pPr>
      <w:r w:rsidRPr="00F06487">
        <w:rPr>
          <w:rFonts w:asciiTheme="majorBidi" w:hAnsiTheme="majorBidi" w:cstheme="majorBidi"/>
          <w:bCs/>
          <w:rtl/>
        </w:rPr>
        <w:t>ما هي الاضرار والمخاطر المحتملة؟</w:t>
      </w:r>
    </w:p>
    <w:p w14:paraId="7391790C" w14:textId="0ABFB292" w:rsidR="00F06487" w:rsidRPr="00F06487" w:rsidRDefault="00F06487" w:rsidP="00F06487">
      <w:pPr>
        <w:widowControl w:val="0"/>
        <w:overflowPunct w:val="0"/>
        <w:autoSpaceDE w:val="0"/>
        <w:autoSpaceDN w:val="0"/>
        <w:bidi/>
        <w:adjustRightInd w:val="0"/>
        <w:spacing w:line="276" w:lineRule="auto"/>
        <w:ind w:left="44"/>
        <w:jc w:val="both"/>
        <w:rPr>
          <w:rFonts w:asciiTheme="majorBidi" w:hAnsiTheme="majorBidi" w:cstheme="majorBidi"/>
          <w:bCs/>
        </w:rPr>
      </w:pPr>
      <w:r w:rsidRPr="00F06487">
        <w:rPr>
          <w:rFonts w:asciiTheme="majorBidi" w:hAnsiTheme="majorBidi" w:cstheme="majorBidi"/>
          <w:bCs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50DC9C58" w14:textId="2FBAC6E7" w:rsidR="001861CA" w:rsidRDefault="00E03917" w:rsidP="00F06487">
      <w:pPr>
        <w:pStyle w:val="ListParagraph"/>
        <w:widowControl w:val="0"/>
        <w:numPr>
          <w:ilvl w:val="0"/>
          <w:numId w:val="28"/>
        </w:numPr>
        <w:overflowPunct w:val="0"/>
        <w:autoSpaceDE w:val="0"/>
        <w:autoSpaceDN w:val="0"/>
        <w:bidi/>
        <w:adjustRightInd w:val="0"/>
        <w:spacing w:before="240" w:line="276" w:lineRule="auto"/>
        <w:rPr>
          <w:rFonts w:asciiTheme="majorBidi" w:hAnsiTheme="majorBidi" w:cstheme="majorBidi"/>
          <w:bCs/>
        </w:rPr>
      </w:pPr>
      <w:r w:rsidRPr="00F06487">
        <w:rPr>
          <w:rFonts w:asciiTheme="majorBidi" w:hAnsiTheme="majorBidi" w:cstheme="majorBidi"/>
          <w:bCs/>
          <w:rtl/>
        </w:rPr>
        <w:t xml:space="preserve">ما هي الفوائد </w:t>
      </w:r>
      <w:r w:rsidR="00EE7763" w:rsidRPr="00F06487">
        <w:rPr>
          <w:rFonts w:asciiTheme="majorBidi" w:hAnsiTheme="majorBidi" w:cstheme="majorBidi"/>
          <w:bCs/>
          <w:rtl/>
        </w:rPr>
        <w:t>المحتملة لي</w:t>
      </w:r>
      <w:r w:rsidR="000F21A8" w:rsidRPr="00F06487">
        <w:rPr>
          <w:rFonts w:asciiTheme="majorBidi" w:hAnsiTheme="majorBidi" w:cstheme="majorBidi"/>
          <w:bCs/>
          <w:rtl/>
        </w:rPr>
        <w:t xml:space="preserve">؟ </w:t>
      </w:r>
    </w:p>
    <w:p w14:paraId="2B6D678F" w14:textId="045CCB50" w:rsidR="00F06487" w:rsidRPr="00F06487" w:rsidRDefault="00F06487" w:rsidP="00F06487">
      <w:pPr>
        <w:widowControl w:val="0"/>
        <w:overflowPunct w:val="0"/>
        <w:autoSpaceDE w:val="0"/>
        <w:autoSpaceDN w:val="0"/>
        <w:bidi/>
        <w:adjustRightInd w:val="0"/>
        <w:spacing w:line="276" w:lineRule="auto"/>
        <w:ind w:left="44"/>
        <w:jc w:val="both"/>
        <w:rPr>
          <w:rFonts w:asciiTheme="majorBidi" w:hAnsiTheme="majorBidi" w:cstheme="majorBidi"/>
          <w:bCs/>
        </w:rPr>
      </w:pPr>
      <w:r w:rsidRPr="00F06487">
        <w:rPr>
          <w:rFonts w:asciiTheme="majorBidi" w:hAnsiTheme="majorBidi" w:cstheme="majorBidi"/>
          <w:bCs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3C67BF1" w14:textId="6F182EE8" w:rsidR="001861CA" w:rsidRDefault="00B940F0" w:rsidP="00F06487">
      <w:pPr>
        <w:pStyle w:val="ListParagraph"/>
        <w:widowControl w:val="0"/>
        <w:numPr>
          <w:ilvl w:val="0"/>
          <w:numId w:val="28"/>
        </w:numPr>
        <w:overflowPunct w:val="0"/>
        <w:autoSpaceDE w:val="0"/>
        <w:autoSpaceDN w:val="0"/>
        <w:bidi/>
        <w:adjustRightInd w:val="0"/>
        <w:spacing w:before="240" w:line="276" w:lineRule="auto"/>
        <w:rPr>
          <w:rFonts w:asciiTheme="majorBidi" w:hAnsiTheme="majorBidi" w:cstheme="majorBidi"/>
          <w:bCs/>
        </w:rPr>
      </w:pPr>
      <w:r w:rsidRPr="00F06487">
        <w:rPr>
          <w:rFonts w:asciiTheme="majorBidi" w:hAnsiTheme="majorBidi" w:cstheme="majorBidi"/>
          <w:bCs/>
          <w:rtl/>
        </w:rPr>
        <w:t>من</w:t>
      </w:r>
      <w:r w:rsidR="00676EFF" w:rsidRPr="00F06487">
        <w:rPr>
          <w:rFonts w:asciiTheme="majorBidi" w:hAnsiTheme="majorBidi" w:cstheme="majorBidi"/>
          <w:bCs/>
          <w:rtl/>
        </w:rPr>
        <w:t xml:space="preserve"> سيكون لديه صلاحية </w:t>
      </w:r>
      <w:r w:rsidR="00EE7763" w:rsidRPr="00F06487">
        <w:rPr>
          <w:rFonts w:asciiTheme="majorBidi" w:hAnsiTheme="majorBidi" w:cstheme="majorBidi" w:hint="cs"/>
          <w:bCs/>
          <w:rtl/>
        </w:rPr>
        <w:t>ا</w:t>
      </w:r>
      <w:r w:rsidR="00676EFF" w:rsidRPr="00F06487">
        <w:rPr>
          <w:rFonts w:asciiTheme="majorBidi" w:hAnsiTheme="majorBidi" w:cstheme="majorBidi"/>
          <w:bCs/>
          <w:rtl/>
        </w:rPr>
        <w:t>لوصول لسجلاتي الطبية وبيانات البحث؟</w:t>
      </w:r>
    </w:p>
    <w:p w14:paraId="0DCC7FE2" w14:textId="05339B3C" w:rsidR="00F06487" w:rsidRPr="00F06487" w:rsidRDefault="00F06487" w:rsidP="00F06487">
      <w:pPr>
        <w:widowControl w:val="0"/>
        <w:overflowPunct w:val="0"/>
        <w:autoSpaceDE w:val="0"/>
        <w:autoSpaceDN w:val="0"/>
        <w:bidi/>
        <w:adjustRightInd w:val="0"/>
        <w:spacing w:line="276" w:lineRule="auto"/>
        <w:ind w:left="44"/>
        <w:jc w:val="both"/>
        <w:rPr>
          <w:rFonts w:asciiTheme="majorBidi" w:hAnsiTheme="majorBidi" w:cstheme="majorBidi"/>
          <w:bCs/>
        </w:rPr>
      </w:pPr>
      <w:r w:rsidRPr="00F06487">
        <w:rPr>
          <w:rFonts w:asciiTheme="majorBidi" w:hAnsiTheme="majorBidi" w:cstheme="majorBidi"/>
          <w:bCs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7923A13" w14:textId="1BEA7B43" w:rsidR="00341F61" w:rsidRDefault="00341F61" w:rsidP="00F06487">
      <w:pPr>
        <w:pStyle w:val="ListParagraph"/>
        <w:widowControl w:val="0"/>
        <w:numPr>
          <w:ilvl w:val="0"/>
          <w:numId w:val="28"/>
        </w:numPr>
        <w:overflowPunct w:val="0"/>
        <w:autoSpaceDE w:val="0"/>
        <w:autoSpaceDN w:val="0"/>
        <w:bidi/>
        <w:adjustRightInd w:val="0"/>
        <w:spacing w:before="240" w:line="276" w:lineRule="auto"/>
        <w:rPr>
          <w:rFonts w:asciiTheme="majorBidi" w:hAnsiTheme="majorBidi" w:cstheme="majorBidi"/>
          <w:bCs/>
        </w:rPr>
      </w:pPr>
      <w:r w:rsidRPr="00F06487">
        <w:rPr>
          <w:rFonts w:asciiTheme="majorBidi" w:hAnsiTheme="majorBidi" w:cstheme="majorBidi"/>
          <w:bCs/>
          <w:rtl/>
        </w:rPr>
        <w:t xml:space="preserve">هل سيتم الحفاظ على سرية </w:t>
      </w:r>
      <w:r w:rsidR="000F21A8" w:rsidRPr="00F06487">
        <w:rPr>
          <w:rFonts w:asciiTheme="majorBidi" w:hAnsiTheme="majorBidi" w:cstheme="majorBidi"/>
          <w:bCs/>
          <w:rtl/>
        </w:rPr>
        <w:t>بياناتي؟</w:t>
      </w:r>
    </w:p>
    <w:p w14:paraId="0D876C4B" w14:textId="3695DFBA" w:rsidR="00F06487" w:rsidRPr="00F06487" w:rsidRDefault="00F06487" w:rsidP="00F06487">
      <w:pPr>
        <w:widowControl w:val="0"/>
        <w:overflowPunct w:val="0"/>
        <w:autoSpaceDE w:val="0"/>
        <w:autoSpaceDN w:val="0"/>
        <w:bidi/>
        <w:adjustRightInd w:val="0"/>
        <w:spacing w:line="276" w:lineRule="auto"/>
        <w:ind w:left="44"/>
        <w:jc w:val="both"/>
        <w:rPr>
          <w:rFonts w:asciiTheme="majorBidi" w:hAnsiTheme="majorBidi" w:cstheme="majorBidi"/>
          <w:bCs/>
        </w:rPr>
      </w:pPr>
      <w:r w:rsidRPr="00F06487">
        <w:rPr>
          <w:rFonts w:asciiTheme="majorBidi" w:hAnsiTheme="majorBidi" w:cstheme="majorBidi"/>
          <w:bCs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5A01AD3" w14:textId="7370471F" w:rsidR="001861CA" w:rsidRPr="00F06487" w:rsidRDefault="00EE7763" w:rsidP="00F06487">
      <w:pPr>
        <w:pStyle w:val="ListParagraph"/>
        <w:widowControl w:val="0"/>
        <w:numPr>
          <w:ilvl w:val="0"/>
          <w:numId w:val="28"/>
        </w:numPr>
        <w:overflowPunct w:val="0"/>
        <w:autoSpaceDE w:val="0"/>
        <w:autoSpaceDN w:val="0"/>
        <w:bidi/>
        <w:adjustRightInd w:val="0"/>
        <w:spacing w:before="240" w:line="276" w:lineRule="auto"/>
        <w:rPr>
          <w:rFonts w:asciiTheme="majorBidi" w:hAnsiTheme="majorBidi" w:cstheme="majorBidi"/>
          <w:bCs/>
        </w:rPr>
      </w:pPr>
      <w:r w:rsidRPr="00F06487">
        <w:rPr>
          <w:rFonts w:asciiTheme="majorBidi" w:hAnsiTheme="majorBidi" w:cstheme="majorBidi"/>
          <w:bCs/>
          <w:rtl/>
        </w:rPr>
        <w:t>ماذا سيحدث لأي عينات أقوم بتقديمها</w:t>
      </w:r>
      <w:r w:rsidR="002F4281" w:rsidRPr="00F06487">
        <w:rPr>
          <w:rFonts w:asciiTheme="majorBidi" w:hAnsiTheme="majorBidi" w:cstheme="majorBidi"/>
          <w:bCs/>
          <w:rtl/>
        </w:rPr>
        <w:t xml:space="preserve">؟ </w:t>
      </w:r>
      <w:r w:rsidR="002F4281" w:rsidRPr="000E1251">
        <w:rPr>
          <w:rFonts w:asciiTheme="majorBidi" w:hAnsiTheme="majorBidi" w:cstheme="majorBidi"/>
          <w:b/>
          <w:rtl/>
        </w:rPr>
        <w:t>(</w:t>
      </w:r>
      <w:r w:rsidR="000F21A8" w:rsidRPr="000E1251">
        <w:rPr>
          <w:rFonts w:asciiTheme="majorBidi" w:hAnsiTheme="majorBidi" w:cstheme="majorBidi"/>
          <w:b/>
          <w:rtl/>
        </w:rPr>
        <w:t>إذا</w:t>
      </w:r>
      <w:r w:rsidR="00FB571C" w:rsidRPr="000E1251">
        <w:rPr>
          <w:rFonts w:asciiTheme="majorBidi" w:hAnsiTheme="majorBidi" w:cstheme="majorBidi"/>
          <w:b/>
          <w:rtl/>
        </w:rPr>
        <w:t xml:space="preserve"> كان</w:t>
      </w:r>
      <w:r w:rsidR="00283B16" w:rsidRPr="000E1251">
        <w:rPr>
          <w:rFonts w:asciiTheme="majorBidi" w:hAnsiTheme="majorBidi" w:cstheme="majorBidi" w:hint="cs"/>
          <w:b/>
          <w:rtl/>
        </w:rPr>
        <w:t xml:space="preserve"> ي</w:t>
      </w:r>
      <w:r w:rsidR="00FB571C" w:rsidRPr="000E1251">
        <w:rPr>
          <w:rFonts w:asciiTheme="majorBidi" w:hAnsiTheme="majorBidi" w:cstheme="majorBidi"/>
          <w:b/>
          <w:rtl/>
        </w:rPr>
        <w:t>طبق</w:t>
      </w:r>
      <w:r w:rsidR="000F21A8" w:rsidRPr="000E1251">
        <w:rPr>
          <w:rFonts w:asciiTheme="majorBidi" w:hAnsiTheme="majorBidi" w:cstheme="majorBidi"/>
          <w:b/>
          <w:rtl/>
        </w:rPr>
        <w:t>)</w:t>
      </w:r>
      <w:r w:rsidR="000F21A8" w:rsidRPr="00F06487">
        <w:rPr>
          <w:rFonts w:asciiTheme="majorBidi" w:hAnsiTheme="majorBidi" w:cstheme="majorBidi"/>
          <w:bCs/>
          <w:rtl/>
        </w:rPr>
        <w:t xml:space="preserve"> </w:t>
      </w:r>
    </w:p>
    <w:p w14:paraId="3565606E" w14:textId="443368B9" w:rsidR="00F06487" w:rsidRPr="00F06487" w:rsidRDefault="00F06487" w:rsidP="00F06487">
      <w:pPr>
        <w:widowControl w:val="0"/>
        <w:overflowPunct w:val="0"/>
        <w:autoSpaceDE w:val="0"/>
        <w:autoSpaceDN w:val="0"/>
        <w:bidi/>
        <w:adjustRightInd w:val="0"/>
        <w:spacing w:line="276" w:lineRule="auto"/>
        <w:ind w:left="44"/>
        <w:jc w:val="both"/>
        <w:rPr>
          <w:rFonts w:asciiTheme="majorBidi" w:hAnsiTheme="majorBidi" w:cstheme="majorBidi"/>
          <w:bCs/>
        </w:rPr>
      </w:pPr>
      <w:r w:rsidRPr="00F06487">
        <w:rPr>
          <w:rFonts w:asciiTheme="majorBidi" w:hAnsiTheme="majorBidi" w:cstheme="majorBidi"/>
          <w:bCs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662A7F1" w14:textId="620D4FF7" w:rsidR="001861CA" w:rsidRDefault="00FB571C" w:rsidP="00F06487">
      <w:pPr>
        <w:pStyle w:val="ListParagraph"/>
        <w:widowControl w:val="0"/>
        <w:numPr>
          <w:ilvl w:val="0"/>
          <w:numId w:val="28"/>
        </w:numPr>
        <w:overflowPunct w:val="0"/>
        <w:autoSpaceDE w:val="0"/>
        <w:autoSpaceDN w:val="0"/>
        <w:bidi/>
        <w:adjustRightInd w:val="0"/>
        <w:spacing w:before="240" w:line="276" w:lineRule="auto"/>
        <w:rPr>
          <w:rFonts w:asciiTheme="majorBidi" w:hAnsiTheme="majorBidi" w:cstheme="majorBidi"/>
          <w:bCs/>
        </w:rPr>
      </w:pPr>
      <w:r w:rsidRPr="00F06487">
        <w:rPr>
          <w:rFonts w:asciiTheme="majorBidi" w:hAnsiTheme="majorBidi" w:cstheme="majorBidi" w:hint="cs"/>
          <w:bCs/>
          <w:rtl/>
        </w:rPr>
        <w:t xml:space="preserve">ماذا سيحدث </w:t>
      </w:r>
      <w:r w:rsidR="00CD4D35" w:rsidRPr="00F06487">
        <w:rPr>
          <w:rFonts w:asciiTheme="majorBidi" w:hAnsiTheme="majorBidi" w:cstheme="majorBidi" w:hint="cs"/>
          <w:bCs/>
          <w:rtl/>
        </w:rPr>
        <w:t>إذا</w:t>
      </w:r>
      <w:r w:rsidRPr="00F06487">
        <w:rPr>
          <w:rFonts w:asciiTheme="majorBidi" w:hAnsiTheme="majorBidi" w:cstheme="majorBidi" w:hint="cs"/>
          <w:bCs/>
          <w:rtl/>
        </w:rPr>
        <w:t xml:space="preserve"> لم أرغب في </w:t>
      </w:r>
      <w:r w:rsidR="00EE7763" w:rsidRPr="00F06487">
        <w:rPr>
          <w:rFonts w:asciiTheme="majorBidi" w:hAnsiTheme="majorBidi" w:cstheme="majorBidi" w:hint="cs"/>
          <w:bCs/>
          <w:rtl/>
        </w:rPr>
        <w:t>مواصلة</w:t>
      </w:r>
      <w:r w:rsidRPr="00F06487">
        <w:rPr>
          <w:rFonts w:asciiTheme="majorBidi" w:hAnsiTheme="majorBidi" w:cstheme="majorBidi" w:hint="cs"/>
          <w:bCs/>
          <w:rtl/>
        </w:rPr>
        <w:t xml:space="preserve"> الدراسة؟</w:t>
      </w:r>
    </w:p>
    <w:p w14:paraId="33C19A03" w14:textId="705EE116" w:rsidR="00F06487" w:rsidRPr="00F06487" w:rsidRDefault="00F06487" w:rsidP="00F06487">
      <w:pPr>
        <w:widowControl w:val="0"/>
        <w:overflowPunct w:val="0"/>
        <w:autoSpaceDE w:val="0"/>
        <w:autoSpaceDN w:val="0"/>
        <w:bidi/>
        <w:adjustRightInd w:val="0"/>
        <w:spacing w:line="276" w:lineRule="auto"/>
        <w:ind w:left="44"/>
        <w:jc w:val="both"/>
        <w:rPr>
          <w:rFonts w:asciiTheme="majorBidi" w:hAnsiTheme="majorBidi" w:cstheme="majorBidi"/>
          <w:bCs/>
        </w:rPr>
      </w:pPr>
      <w:r w:rsidRPr="00F06487">
        <w:rPr>
          <w:rFonts w:asciiTheme="majorBidi" w:hAnsiTheme="majorBidi" w:cstheme="majorBidi"/>
          <w:bCs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51333094" w14:textId="49693982" w:rsidR="001861CA" w:rsidRDefault="004F144D" w:rsidP="00F06487">
      <w:pPr>
        <w:pStyle w:val="ListParagraph"/>
        <w:widowControl w:val="0"/>
        <w:numPr>
          <w:ilvl w:val="0"/>
          <w:numId w:val="28"/>
        </w:numPr>
        <w:overflowPunct w:val="0"/>
        <w:autoSpaceDE w:val="0"/>
        <w:autoSpaceDN w:val="0"/>
        <w:bidi/>
        <w:adjustRightInd w:val="0"/>
        <w:spacing w:before="240" w:line="276" w:lineRule="auto"/>
        <w:rPr>
          <w:rFonts w:asciiTheme="majorBidi" w:hAnsiTheme="majorBidi" w:cstheme="majorBidi"/>
          <w:bCs/>
        </w:rPr>
      </w:pPr>
      <w:r w:rsidRPr="00283B16">
        <w:rPr>
          <w:rFonts w:asciiTheme="majorBidi" w:hAnsiTheme="majorBidi" w:cstheme="majorBidi" w:hint="cs"/>
          <w:bCs/>
          <w:rtl/>
        </w:rPr>
        <w:t>ماذا</w:t>
      </w:r>
      <w:r w:rsidR="00FB571C" w:rsidRPr="00283B16">
        <w:rPr>
          <w:rFonts w:asciiTheme="majorBidi" w:hAnsiTheme="majorBidi" w:cstheme="majorBidi" w:hint="cs"/>
          <w:bCs/>
          <w:rtl/>
        </w:rPr>
        <w:t xml:space="preserve"> سيحدث لنتائج </w:t>
      </w:r>
      <w:r w:rsidR="00EE7763" w:rsidRPr="00F06487">
        <w:rPr>
          <w:rFonts w:asciiTheme="majorBidi" w:hAnsiTheme="majorBidi" w:cstheme="majorBidi"/>
          <w:bCs/>
          <w:rtl/>
        </w:rPr>
        <w:t>الدراسة البحثية</w:t>
      </w:r>
      <w:r w:rsidR="00FB571C" w:rsidRPr="00283B16">
        <w:rPr>
          <w:rFonts w:asciiTheme="majorBidi" w:hAnsiTheme="majorBidi" w:cstheme="majorBidi" w:hint="cs"/>
          <w:bCs/>
          <w:rtl/>
        </w:rPr>
        <w:t>؟</w:t>
      </w:r>
    </w:p>
    <w:p w14:paraId="64D00604" w14:textId="61B65D33" w:rsidR="00F06487" w:rsidRPr="00F06487" w:rsidRDefault="00F06487" w:rsidP="00F06487">
      <w:pPr>
        <w:widowControl w:val="0"/>
        <w:overflowPunct w:val="0"/>
        <w:autoSpaceDE w:val="0"/>
        <w:autoSpaceDN w:val="0"/>
        <w:bidi/>
        <w:adjustRightInd w:val="0"/>
        <w:spacing w:line="276" w:lineRule="auto"/>
        <w:ind w:left="44"/>
        <w:jc w:val="both"/>
        <w:rPr>
          <w:rFonts w:asciiTheme="majorBidi" w:hAnsiTheme="majorBidi" w:cstheme="majorBidi"/>
          <w:bCs/>
        </w:rPr>
      </w:pPr>
      <w:r w:rsidRPr="00F06487">
        <w:rPr>
          <w:rFonts w:asciiTheme="majorBidi" w:hAnsiTheme="majorBidi" w:cstheme="majorBidi"/>
          <w:bCs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3D35AA4" w14:textId="4E3832EB" w:rsidR="001861CA" w:rsidRDefault="00EE7763" w:rsidP="00F06487">
      <w:pPr>
        <w:pStyle w:val="ListParagraph"/>
        <w:widowControl w:val="0"/>
        <w:numPr>
          <w:ilvl w:val="0"/>
          <w:numId w:val="28"/>
        </w:numPr>
        <w:overflowPunct w:val="0"/>
        <w:autoSpaceDE w:val="0"/>
        <w:autoSpaceDN w:val="0"/>
        <w:bidi/>
        <w:adjustRightInd w:val="0"/>
        <w:spacing w:before="240" w:line="276" w:lineRule="auto"/>
        <w:rPr>
          <w:rFonts w:asciiTheme="majorBidi" w:hAnsiTheme="majorBidi" w:cstheme="majorBidi"/>
          <w:bCs/>
        </w:rPr>
      </w:pPr>
      <w:r w:rsidRPr="00F06487">
        <w:rPr>
          <w:rFonts w:asciiTheme="majorBidi" w:hAnsiTheme="majorBidi" w:cstheme="majorBidi"/>
          <w:bCs/>
          <w:rtl/>
        </w:rPr>
        <w:lastRenderedPageBreak/>
        <w:t xml:space="preserve">هل سأحصل على </w:t>
      </w:r>
      <w:r w:rsidRPr="00F06487">
        <w:rPr>
          <w:rFonts w:asciiTheme="majorBidi" w:hAnsiTheme="majorBidi" w:cstheme="majorBidi" w:hint="cs"/>
          <w:bCs/>
          <w:rtl/>
        </w:rPr>
        <w:t>مكافئة</w:t>
      </w:r>
      <w:r w:rsidRPr="00F06487">
        <w:rPr>
          <w:rFonts w:asciiTheme="majorBidi" w:hAnsiTheme="majorBidi" w:cstheme="majorBidi"/>
          <w:bCs/>
          <w:rtl/>
        </w:rPr>
        <w:t xml:space="preserve"> مقابل المشاركة في هذه الدراسة</w:t>
      </w:r>
      <w:r w:rsidR="00471682" w:rsidRPr="00F06487">
        <w:rPr>
          <w:rFonts w:asciiTheme="majorBidi" w:hAnsiTheme="majorBidi" w:cstheme="majorBidi" w:hint="cs"/>
          <w:bCs/>
          <w:rtl/>
        </w:rPr>
        <w:t>؟</w:t>
      </w:r>
    </w:p>
    <w:p w14:paraId="5D062EEC" w14:textId="144D67D3" w:rsidR="00F06487" w:rsidRPr="00F06487" w:rsidRDefault="00F06487" w:rsidP="00F06487">
      <w:pPr>
        <w:widowControl w:val="0"/>
        <w:overflowPunct w:val="0"/>
        <w:autoSpaceDE w:val="0"/>
        <w:autoSpaceDN w:val="0"/>
        <w:bidi/>
        <w:adjustRightInd w:val="0"/>
        <w:spacing w:line="276" w:lineRule="auto"/>
        <w:ind w:left="44"/>
        <w:jc w:val="both"/>
        <w:rPr>
          <w:rFonts w:asciiTheme="majorBidi" w:hAnsiTheme="majorBidi" w:cstheme="majorBidi"/>
          <w:bCs/>
        </w:rPr>
      </w:pPr>
      <w:r w:rsidRPr="00F06487">
        <w:rPr>
          <w:rFonts w:asciiTheme="majorBidi" w:hAnsiTheme="majorBidi" w:cstheme="majorBidi"/>
          <w:bCs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501C9B9" w14:textId="5A10E23A" w:rsidR="001861CA" w:rsidRPr="00F06487" w:rsidRDefault="00EE7763" w:rsidP="00F06487">
      <w:pPr>
        <w:pStyle w:val="ListParagraph"/>
        <w:widowControl w:val="0"/>
        <w:numPr>
          <w:ilvl w:val="0"/>
          <w:numId w:val="28"/>
        </w:numPr>
        <w:overflowPunct w:val="0"/>
        <w:autoSpaceDE w:val="0"/>
        <w:autoSpaceDN w:val="0"/>
        <w:bidi/>
        <w:adjustRightInd w:val="0"/>
        <w:spacing w:before="240" w:line="276" w:lineRule="auto"/>
        <w:rPr>
          <w:rFonts w:asciiTheme="majorBidi" w:hAnsiTheme="majorBidi" w:cstheme="majorBidi"/>
          <w:bCs/>
        </w:rPr>
      </w:pPr>
      <w:r w:rsidRPr="00F06487">
        <w:rPr>
          <w:rFonts w:asciiTheme="majorBidi" w:hAnsiTheme="majorBidi" w:cstheme="majorBidi"/>
          <w:bCs/>
          <w:rtl/>
        </w:rPr>
        <w:t>بمن يجب أن أتصل إذا كانت لدي أسئلة إضافية</w:t>
      </w:r>
      <w:r w:rsidRPr="00F06487">
        <w:rPr>
          <w:rFonts w:asciiTheme="majorBidi" w:hAnsiTheme="majorBidi" w:cstheme="majorBidi" w:hint="cs"/>
          <w:bCs/>
          <w:rtl/>
        </w:rPr>
        <w:t xml:space="preserve"> أو حدثت </w:t>
      </w:r>
      <w:r w:rsidRPr="00F06487">
        <w:rPr>
          <w:rFonts w:asciiTheme="majorBidi" w:hAnsiTheme="majorBidi" w:cstheme="majorBidi"/>
          <w:bCs/>
          <w:rtl/>
        </w:rPr>
        <w:t>مشاكل أثناء الدراسة</w:t>
      </w:r>
      <w:r w:rsidR="004522A0" w:rsidRPr="00F06487">
        <w:rPr>
          <w:rFonts w:asciiTheme="majorBidi" w:hAnsiTheme="majorBidi" w:cstheme="majorBidi" w:hint="cs"/>
          <w:bCs/>
          <w:rtl/>
        </w:rPr>
        <w:t>؟</w:t>
      </w:r>
    </w:p>
    <w:p w14:paraId="2AFE35BB" w14:textId="0E574793" w:rsidR="001861CA" w:rsidRPr="00F06487" w:rsidRDefault="00572EAB" w:rsidP="00F06487">
      <w:pPr>
        <w:pStyle w:val="ListParagraph"/>
        <w:widowControl w:val="0"/>
        <w:overflowPunct w:val="0"/>
        <w:autoSpaceDE w:val="0"/>
        <w:autoSpaceDN w:val="0"/>
        <w:bidi/>
        <w:adjustRightInd w:val="0"/>
        <w:spacing w:before="240" w:line="276" w:lineRule="auto"/>
        <w:ind w:left="764"/>
        <w:rPr>
          <w:rFonts w:asciiTheme="majorBidi" w:hAnsiTheme="majorBidi" w:cstheme="majorBidi"/>
          <w:bCs/>
          <w:rtl/>
        </w:rPr>
      </w:pPr>
      <w:r w:rsidRPr="00F06487">
        <w:rPr>
          <w:rFonts w:asciiTheme="majorBidi" w:hAnsiTheme="majorBidi" w:cstheme="majorBidi" w:hint="cs"/>
          <w:bCs/>
          <w:rtl/>
        </w:rPr>
        <w:t xml:space="preserve">تفاصيل الاتصال </w:t>
      </w:r>
      <w:r w:rsidR="00CD4D35" w:rsidRPr="00F06487">
        <w:rPr>
          <w:rFonts w:asciiTheme="majorBidi" w:hAnsiTheme="majorBidi" w:cstheme="majorBidi" w:hint="cs"/>
          <w:bCs/>
          <w:rtl/>
        </w:rPr>
        <w:t>للباحث</w:t>
      </w:r>
      <w:r w:rsidRPr="00F06487">
        <w:rPr>
          <w:rFonts w:asciiTheme="majorBidi" w:hAnsiTheme="majorBidi" w:cstheme="majorBidi" w:hint="cs"/>
          <w:bCs/>
          <w:rtl/>
        </w:rPr>
        <w:t>:</w:t>
      </w:r>
    </w:p>
    <w:p w14:paraId="45617911" w14:textId="7FD6755A" w:rsidR="00F06487" w:rsidRPr="00F06487" w:rsidRDefault="00F06487" w:rsidP="00F06487">
      <w:pPr>
        <w:widowControl w:val="0"/>
        <w:overflowPunct w:val="0"/>
        <w:autoSpaceDE w:val="0"/>
        <w:autoSpaceDN w:val="0"/>
        <w:bidi/>
        <w:adjustRightInd w:val="0"/>
        <w:spacing w:line="276" w:lineRule="auto"/>
        <w:jc w:val="both"/>
        <w:rPr>
          <w:rFonts w:asciiTheme="majorBidi" w:hAnsiTheme="majorBidi" w:cstheme="majorBidi"/>
          <w:bCs/>
        </w:rPr>
      </w:pPr>
      <w:r w:rsidRPr="00F06487">
        <w:rPr>
          <w:rFonts w:asciiTheme="majorBidi" w:hAnsiTheme="majorBidi" w:cstheme="majorBidi"/>
          <w:bCs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5B054AA" w14:textId="513FBDE5" w:rsidR="001861CA" w:rsidRPr="00F06487" w:rsidRDefault="00EE7763" w:rsidP="00F06487">
      <w:pPr>
        <w:pStyle w:val="ListParagraph"/>
        <w:widowControl w:val="0"/>
        <w:numPr>
          <w:ilvl w:val="0"/>
          <w:numId w:val="28"/>
        </w:numPr>
        <w:overflowPunct w:val="0"/>
        <w:autoSpaceDE w:val="0"/>
        <w:autoSpaceDN w:val="0"/>
        <w:bidi/>
        <w:adjustRightInd w:val="0"/>
        <w:spacing w:before="240" w:line="276" w:lineRule="auto"/>
        <w:rPr>
          <w:rFonts w:asciiTheme="majorBidi" w:hAnsiTheme="majorBidi" w:cstheme="majorBidi"/>
          <w:bCs/>
        </w:rPr>
      </w:pPr>
      <w:r w:rsidRPr="00F06487">
        <w:rPr>
          <w:rFonts w:asciiTheme="majorBidi" w:hAnsiTheme="majorBidi" w:cstheme="majorBidi" w:hint="cs"/>
          <w:bCs/>
          <w:rtl/>
        </w:rPr>
        <w:t>ب</w:t>
      </w:r>
      <w:r w:rsidR="00415AD8" w:rsidRPr="00F06487">
        <w:rPr>
          <w:rFonts w:asciiTheme="majorBidi" w:hAnsiTheme="majorBidi" w:cstheme="majorBidi" w:hint="cs"/>
          <w:bCs/>
          <w:rtl/>
        </w:rPr>
        <w:t xml:space="preserve">من يجب أن أتصل اذا </w:t>
      </w:r>
      <w:r w:rsidRPr="00F06487">
        <w:rPr>
          <w:rFonts w:asciiTheme="majorBidi" w:hAnsiTheme="majorBidi" w:cstheme="majorBidi" w:hint="cs"/>
          <w:bCs/>
          <w:rtl/>
        </w:rPr>
        <w:t>لم أكن</w:t>
      </w:r>
      <w:r w:rsidR="00415AD8" w:rsidRPr="00F06487">
        <w:rPr>
          <w:rFonts w:asciiTheme="majorBidi" w:hAnsiTheme="majorBidi" w:cstheme="majorBidi" w:hint="cs"/>
          <w:bCs/>
          <w:rtl/>
        </w:rPr>
        <w:t xml:space="preserve"> راض</w:t>
      </w:r>
      <w:r w:rsidRPr="00F06487">
        <w:rPr>
          <w:rFonts w:asciiTheme="majorBidi" w:hAnsiTheme="majorBidi" w:cstheme="majorBidi" w:hint="cs"/>
          <w:bCs/>
          <w:rtl/>
        </w:rPr>
        <w:t>ياً</w:t>
      </w:r>
      <w:r w:rsidR="00415AD8" w:rsidRPr="00F06487">
        <w:rPr>
          <w:rFonts w:asciiTheme="majorBidi" w:hAnsiTheme="majorBidi" w:cstheme="majorBidi" w:hint="cs"/>
          <w:bCs/>
          <w:rtl/>
        </w:rPr>
        <w:t xml:space="preserve"> عن كيفية</w:t>
      </w:r>
      <w:r w:rsidR="00547C06" w:rsidRPr="00F06487">
        <w:rPr>
          <w:rFonts w:asciiTheme="majorBidi" w:hAnsiTheme="majorBidi" w:cstheme="majorBidi" w:hint="cs"/>
          <w:bCs/>
          <w:rtl/>
        </w:rPr>
        <w:t xml:space="preserve"> </w:t>
      </w:r>
      <w:r w:rsidRPr="00F06487">
        <w:rPr>
          <w:rFonts w:asciiTheme="majorBidi" w:hAnsiTheme="majorBidi" w:cstheme="majorBidi" w:hint="cs"/>
          <w:bCs/>
          <w:rtl/>
        </w:rPr>
        <w:t>إ</w:t>
      </w:r>
      <w:r w:rsidR="00415AD8" w:rsidRPr="00F06487">
        <w:rPr>
          <w:rFonts w:asciiTheme="majorBidi" w:hAnsiTheme="majorBidi" w:cstheme="majorBidi" w:hint="cs"/>
          <w:bCs/>
          <w:rtl/>
        </w:rPr>
        <w:t>جراء الدراسة؟</w:t>
      </w:r>
    </w:p>
    <w:p w14:paraId="5C01994A" w14:textId="78F76D6B" w:rsidR="00BA7C5E" w:rsidRDefault="00025105" w:rsidP="00F06487">
      <w:pPr>
        <w:pStyle w:val="ListParagraph"/>
        <w:bidi/>
        <w:spacing w:before="240"/>
        <w:ind w:left="0"/>
        <w:rPr>
          <w:rFonts w:asciiTheme="majorBidi" w:hAnsiTheme="majorBidi" w:cstheme="majorBidi"/>
        </w:rPr>
      </w:pPr>
      <w:r>
        <w:rPr>
          <w:rFonts w:asciiTheme="majorBidi" w:hAnsiTheme="majorBidi" w:cstheme="majorBidi" w:hint="cs"/>
          <w:rtl/>
        </w:rPr>
        <w:t>مجلس</w:t>
      </w:r>
      <w:r w:rsidR="00B71290">
        <w:rPr>
          <w:rFonts w:asciiTheme="majorBidi" w:hAnsiTheme="majorBidi" w:cstheme="majorBidi" w:hint="cs"/>
          <w:rtl/>
        </w:rPr>
        <w:t xml:space="preserve"> أخلاقيات البحث العلم</w:t>
      </w:r>
      <w:r w:rsidR="00316ABA">
        <w:rPr>
          <w:rFonts w:asciiTheme="majorBidi" w:hAnsiTheme="majorBidi" w:cstheme="majorBidi" w:hint="cs"/>
          <w:rtl/>
        </w:rPr>
        <w:t>ي-رام الله</w:t>
      </w:r>
    </w:p>
    <w:p w14:paraId="75880BE9" w14:textId="16CCE964" w:rsidR="001861CA" w:rsidRDefault="00E82C69" w:rsidP="00F06487">
      <w:pPr>
        <w:pStyle w:val="ListParagraph"/>
        <w:bidi/>
        <w:spacing w:before="240"/>
        <w:ind w:left="0"/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 w:hint="cs"/>
          <w:rtl/>
        </w:rPr>
        <w:t>الجامعة العربية الأمريكية</w:t>
      </w:r>
      <w:r w:rsidR="001861CA">
        <w:rPr>
          <w:rFonts w:asciiTheme="majorBidi" w:hAnsiTheme="majorBidi" w:cstheme="majorBidi"/>
        </w:rPr>
        <w:t xml:space="preserve"> </w:t>
      </w:r>
    </w:p>
    <w:p w14:paraId="7CFAE453" w14:textId="2ED23823" w:rsidR="001861CA" w:rsidRPr="00296722" w:rsidRDefault="001603F2" w:rsidP="001603F2">
      <w:pPr>
        <w:pStyle w:val="ListParagraph"/>
        <w:bidi/>
        <w:spacing w:before="240"/>
        <w:ind w:left="0"/>
        <w:rPr>
          <w:sz w:val="28"/>
          <w:szCs w:val="28"/>
        </w:rPr>
      </w:pPr>
      <w:r>
        <w:rPr>
          <w:rFonts w:asciiTheme="majorBidi" w:hAnsiTheme="majorBidi" w:cstheme="majorBidi" w:hint="cs"/>
          <w:rtl/>
        </w:rPr>
        <w:t>الايميل</w:t>
      </w:r>
      <w:r>
        <w:rPr>
          <w:rFonts w:asciiTheme="majorBidi" w:hAnsiTheme="majorBidi" w:cstheme="majorBidi"/>
        </w:rPr>
        <w:t xml:space="preserve"> </w:t>
      </w:r>
      <w:hyperlink r:id="rId8" w:history="1">
        <w:r w:rsidRPr="00B532E0">
          <w:rPr>
            <w:rStyle w:val="Hyperlink"/>
            <w:rFonts w:asciiTheme="majorBidi" w:hAnsiTheme="majorBidi" w:cstheme="majorBidi"/>
          </w:rPr>
          <w:t>IRB-R@aaup.edu</w:t>
        </w:r>
      </w:hyperlink>
      <w:r>
        <w:rPr>
          <w:rFonts w:asciiTheme="majorBidi" w:hAnsiTheme="majorBidi" w:cstheme="majorBidi"/>
        </w:rPr>
        <w:t xml:space="preserve"> :</w:t>
      </w:r>
      <w:r w:rsidR="00296722">
        <w:rPr>
          <w:sz w:val="28"/>
          <w:szCs w:val="28"/>
        </w:rPr>
        <w:tab/>
      </w:r>
    </w:p>
    <w:sectPr w:rsidR="001861CA" w:rsidRPr="00296722" w:rsidSect="00F000F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06" w:h="16838" w:code="9"/>
      <w:pgMar w:top="87" w:right="746" w:bottom="259" w:left="630" w:header="0" w:footer="360" w:gutter="0"/>
      <w:cols w:space="708" w:equalWidth="0">
        <w:col w:w="10754" w:space="567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25E016" w14:textId="77777777" w:rsidR="00420B4C" w:rsidRDefault="00420B4C">
      <w:r>
        <w:separator/>
      </w:r>
    </w:p>
  </w:endnote>
  <w:endnote w:type="continuationSeparator" w:id="0">
    <w:p w14:paraId="7AE13FE6" w14:textId="77777777" w:rsidR="00420B4C" w:rsidRDefault="00420B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khbar MT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rabic Transparent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CS Shafa S_U normal.">
    <w:altName w:val="Arial"/>
    <w:charset w:val="B2"/>
    <w:family w:val="auto"/>
    <w:pitch w:val="variable"/>
    <w:sig w:usb0="00002001" w:usb1="00000000" w:usb2="00000000" w:usb3="00000000" w:csb0="00000040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MCS Quds S_U normal.">
    <w:altName w:val="Arial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4DF37" w14:textId="77777777" w:rsidR="00316ABA" w:rsidRDefault="00316AB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5E97E" w14:textId="77777777" w:rsidR="00F000F3" w:rsidRDefault="00F000F3" w:rsidP="00F000F3">
    <w:pPr>
      <w:pBdr>
        <w:top w:val="thickThinSmallGap" w:sz="24" w:space="4" w:color="auto"/>
      </w:pBdr>
      <w:bidi/>
      <w:jc w:val="center"/>
      <w:rPr>
        <w:b/>
        <w:bCs/>
      </w:rPr>
    </w:pPr>
    <w:r>
      <w:rPr>
        <w:rFonts w:hint="cs"/>
        <w:b/>
        <w:bCs/>
        <w:rtl/>
      </w:rPr>
      <w:t>رام الله</w:t>
    </w:r>
    <w:r w:rsidRPr="009054A4">
      <w:rPr>
        <w:rFonts w:hint="cs"/>
        <w:b/>
        <w:bCs/>
        <w:rtl/>
      </w:rPr>
      <w:t xml:space="preserve"> </w:t>
    </w:r>
    <w:r>
      <w:rPr>
        <w:b/>
        <w:bCs/>
        <w:rtl/>
      </w:rPr>
      <w:t>–</w:t>
    </w:r>
    <w:r>
      <w:rPr>
        <w:rFonts w:hint="cs"/>
        <w:b/>
        <w:bCs/>
        <w:rtl/>
      </w:rPr>
      <w:t xml:space="preserve"> فلسطين        </w:t>
    </w:r>
  </w:p>
  <w:p w14:paraId="781B5392" w14:textId="77777777" w:rsidR="00F000F3" w:rsidRPr="009054A4" w:rsidRDefault="00F000F3" w:rsidP="00F000F3">
    <w:pPr>
      <w:ind w:right="-110" w:hanging="41"/>
      <w:jc w:val="center"/>
      <w:rPr>
        <w:rtl/>
      </w:rPr>
    </w:pPr>
    <w:r>
      <w:rPr>
        <w:b/>
        <w:bCs/>
      </w:rPr>
      <w:t xml:space="preserve">Tel: </w:t>
    </w:r>
    <w:r w:rsidRPr="00F5683E">
      <w:t>02-294-1999</w:t>
    </w:r>
    <w:r>
      <w:rPr>
        <w:rFonts w:hint="cs"/>
        <w:b/>
        <w:bCs/>
        <w:rtl/>
      </w:rPr>
      <w:t xml:space="preserve">                               </w:t>
    </w:r>
    <w:r>
      <w:rPr>
        <w:b/>
        <w:bCs/>
      </w:rPr>
      <w:t xml:space="preserve">   E</w:t>
    </w:r>
    <w:r>
      <w:rPr>
        <w:b/>
        <w:bCs/>
        <w:rtl/>
      </w:rPr>
      <w:t>-</w:t>
    </w:r>
    <w:r>
      <w:rPr>
        <w:b/>
        <w:bCs/>
      </w:rPr>
      <w:t xml:space="preserve">Email: </w:t>
    </w:r>
    <w:hyperlink r:id="rId1" w:history="1">
      <w:r w:rsidRPr="00F5683E">
        <w:rPr>
          <w:rStyle w:val="Hyperlink"/>
        </w:rPr>
        <w:t>IRB-R@aaup.edu</w:t>
      </w:r>
    </w:hyperlink>
    <w:r>
      <w:rPr>
        <w:rFonts w:hint="cs"/>
        <w:b/>
        <w:bCs/>
        <w:rtl/>
      </w:rPr>
      <w:t xml:space="preserve">                      </w:t>
    </w:r>
    <w:r w:rsidRPr="00F5683E">
      <w:rPr>
        <w:rFonts w:hint="cs"/>
        <w:b/>
        <w:bCs/>
        <w:rtl/>
      </w:rPr>
      <w:t xml:space="preserve">  </w:t>
    </w:r>
    <w:r w:rsidRPr="00947767">
      <w:rPr>
        <w:b/>
        <w:bCs/>
      </w:rPr>
      <w:t xml:space="preserve">Website: </w:t>
    </w:r>
    <w:hyperlink r:id="rId2" w:history="1">
      <w:r w:rsidRPr="001125FF">
        <w:t>www.aaup.edu</w:t>
      </w:r>
    </w:hyperlink>
  </w:p>
  <w:p w14:paraId="7B662FBD" w14:textId="77777777" w:rsidR="00296722" w:rsidRPr="00156FB9" w:rsidRDefault="00296722" w:rsidP="00296722">
    <w:pPr>
      <w:pStyle w:val="Footer"/>
      <w:tabs>
        <w:tab w:val="clear" w:pos="8306"/>
        <w:tab w:val="left" w:pos="8900"/>
      </w:tabs>
      <w:rPr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F4997" w14:textId="77777777" w:rsidR="00316ABA" w:rsidRDefault="00316A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F802C5" w14:textId="77777777" w:rsidR="00420B4C" w:rsidRDefault="00420B4C">
      <w:r>
        <w:separator/>
      </w:r>
    </w:p>
  </w:footnote>
  <w:footnote w:type="continuationSeparator" w:id="0">
    <w:p w14:paraId="15AF8BEB" w14:textId="77777777" w:rsidR="00420B4C" w:rsidRDefault="00420B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DAB3C" w14:textId="77777777" w:rsidR="00316ABA" w:rsidRDefault="00316AB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bidiVisual/>
      <w:tblW w:w="0" w:type="auto"/>
      <w:jc w:val="center"/>
      <w:tblBorders>
        <w:bottom w:val="thinThickSmallGap" w:sz="24" w:space="0" w:color="auto"/>
      </w:tblBorders>
      <w:tblLayout w:type="fixed"/>
      <w:tblLook w:val="04A0" w:firstRow="1" w:lastRow="0" w:firstColumn="1" w:lastColumn="0" w:noHBand="0" w:noVBand="1"/>
    </w:tblPr>
    <w:tblGrid>
      <w:gridCol w:w="4298"/>
      <w:gridCol w:w="1701"/>
      <w:gridCol w:w="4296"/>
    </w:tblGrid>
    <w:tr w:rsidR="00F000F3" w:rsidRPr="00A2609B" w14:paraId="6261221D" w14:textId="77777777" w:rsidTr="0075113B">
      <w:trPr>
        <w:trHeight w:val="1620"/>
        <w:jc w:val="center"/>
      </w:trPr>
      <w:tc>
        <w:tcPr>
          <w:tcW w:w="4298" w:type="dxa"/>
          <w:vAlign w:val="center"/>
        </w:tcPr>
        <w:p w14:paraId="2FF08855" w14:textId="77777777" w:rsidR="00F000F3" w:rsidRPr="00F5683E" w:rsidRDefault="00F000F3" w:rsidP="00F000F3">
          <w:pPr>
            <w:jc w:val="center"/>
            <w:rPr>
              <w:rFonts w:cs="MCS Shafa S_U normal."/>
              <w:b/>
              <w:bCs/>
              <w:color w:val="DC1E00"/>
              <w:sz w:val="36"/>
              <w:szCs w:val="34"/>
            </w:rPr>
          </w:pPr>
          <w:r w:rsidRPr="00F5683E">
            <w:rPr>
              <w:rFonts w:cs="MCS Shafa S_U normal." w:hint="cs"/>
              <w:b/>
              <w:bCs/>
              <w:color w:val="DC1E00"/>
              <w:sz w:val="36"/>
              <w:szCs w:val="34"/>
              <w:rtl/>
            </w:rPr>
            <w:t>الجامعــــة العربيـــــة الأمريكيــــة</w:t>
          </w:r>
        </w:p>
        <w:p w14:paraId="623E3873" w14:textId="39AAF4FA" w:rsidR="00F000F3" w:rsidRPr="00A2609B" w:rsidRDefault="00F000F3" w:rsidP="00F000F3">
          <w:pPr>
            <w:jc w:val="center"/>
            <w:rPr>
              <w:sz w:val="28"/>
              <w:szCs w:val="28"/>
              <w:rtl/>
              <w:lang w:bidi="ar-JO"/>
            </w:rPr>
          </w:pPr>
          <w:r w:rsidRPr="00F5683E">
            <w:rPr>
              <w:rFonts w:cs="MCS Shafa S_U normal." w:hint="cs"/>
              <w:b/>
              <w:bCs/>
              <w:color w:val="DC1E00"/>
              <w:szCs w:val="26"/>
              <w:rtl/>
            </w:rPr>
            <w:t xml:space="preserve">مجلس اخلاقيات البحث العلمي </w:t>
          </w:r>
          <w:r w:rsidRPr="00F5683E">
            <w:rPr>
              <w:rFonts w:cs="MCS Shafa S_U normal."/>
              <w:b/>
              <w:bCs/>
              <w:color w:val="DC1E00"/>
              <w:szCs w:val="26"/>
              <w:rtl/>
            </w:rPr>
            <w:t>–</w:t>
          </w:r>
          <w:r w:rsidRPr="00F5683E">
            <w:rPr>
              <w:rFonts w:cs="MCS Shafa S_U normal." w:hint="cs"/>
              <w:b/>
              <w:bCs/>
              <w:color w:val="DC1E00"/>
              <w:szCs w:val="26"/>
              <w:rtl/>
            </w:rPr>
            <w:t xml:space="preserve"> رام الله</w:t>
          </w:r>
        </w:p>
      </w:tc>
      <w:tc>
        <w:tcPr>
          <w:tcW w:w="1701" w:type="dxa"/>
        </w:tcPr>
        <w:p w14:paraId="7EAA9D8E" w14:textId="77777777" w:rsidR="00F000F3" w:rsidRDefault="00F000F3" w:rsidP="00F000F3">
          <w:pPr>
            <w:rPr>
              <w:b/>
              <w:bCs/>
              <w:rtl/>
            </w:rPr>
          </w:pPr>
          <w:r>
            <w:rPr>
              <w:noProof/>
            </w:rPr>
            <w:drawing>
              <wp:anchor distT="0" distB="0" distL="114300" distR="114300" simplePos="0" relativeHeight="251661312" behindDoc="0" locked="0" layoutInCell="1" allowOverlap="1" wp14:anchorId="726B3AE8" wp14:editId="16BFCCE5">
                <wp:simplePos x="0" y="0"/>
                <wp:positionH relativeFrom="column">
                  <wp:posOffset>-3175</wp:posOffset>
                </wp:positionH>
                <wp:positionV relativeFrom="paragraph">
                  <wp:posOffset>47625</wp:posOffset>
                </wp:positionV>
                <wp:extent cx="897255" cy="923925"/>
                <wp:effectExtent l="0" t="0" r="0" b="9525"/>
                <wp:wrapNone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97255" cy="923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080874D0" w14:textId="6E84FB53" w:rsidR="00F000F3" w:rsidRPr="00A2609B" w:rsidRDefault="00F000F3" w:rsidP="00F000F3">
          <w:pPr>
            <w:rPr>
              <w:b/>
              <w:bCs/>
              <w:rtl/>
            </w:rPr>
          </w:pPr>
        </w:p>
      </w:tc>
      <w:tc>
        <w:tcPr>
          <w:tcW w:w="4296" w:type="dxa"/>
          <w:vAlign w:val="center"/>
        </w:tcPr>
        <w:p w14:paraId="231F6E1A" w14:textId="77777777" w:rsidR="00F000F3" w:rsidRDefault="00F000F3" w:rsidP="00F000F3">
          <w:pPr>
            <w:jc w:val="center"/>
            <w:rPr>
              <w:rFonts w:ascii="Monotype Corsiva" w:hAnsi="Monotype Corsiva" w:cs="MCS Quds S_U normal."/>
              <w:b/>
              <w:bCs/>
              <w:color w:val="1E7800"/>
              <w:sz w:val="40"/>
              <w:szCs w:val="40"/>
            </w:rPr>
          </w:pPr>
          <w:r w:rsidRPr="00C5240D">
            <w:rPr>
              <w:rFonts w:ascii="Monotype Corsiva" w:hAnsi="Monotype Corsiva" w:cs="MCS Quds S_U normal."/>
              <w:b/>
              <w:bCs/>
              <w:color w:val="1E7800"/>
              <w:sz w:val="40"/>
              <w:szCs w:val="40"/>
            </w:rPr>
            <w:t>Arab American University</w:t>
          </w:r>
        </w:p>
        <w:p w14:paraId="11D2E328" w14:textId="07CF9BF6" w:rsidR="00F000F3" w:rsidRPr="00C5240D" w:rsidRDefault="00F000F3" w:rsidP="00F000F3">
          <w:pPr>
            <w:jc w:val="center"/>
            <w:rPr>
              <w:rFonts w:ascii="Monotype Corsiva" w:hAnsi="Monotype Corsiva" w:cs="MCS Quds S_U normal."/>
              <w:b/>
              <w:bCs/>
              <w:color w:val="1E7800"/>
              <w:sz w:val="28"/>
              <w:szCs w:val="28"/>
              <w:rtl/>
              <w:lang w:bidi="ar-JO"/>
            </w:rPr>
          </w:pPr>
          <w:r w:rsidRPr="00F5683E">
            <w:rPr>
              <w:rFonts w:ascii="Monotype Corsiva" w:hAnsi="Monotype Corsiva" w:cs="MCS Quds S_U normal."/>
              <w:b/>
              <w:bCs/>
              <w:color w:val="1E7800"/>
              <w:sz w:val="28"/>
              <w:szCs w:val="28"/>
            </w:rPr>
            <w:t>Institutional Review Board - Ramallah</w:t>
          </w:r>
        </w:p>
      </w:tc>
    </w:tr>
  </w:tbl>
  <w:p w14:paraId="09B4584A" w14:textId="77777777" w:rsidR="0017370A" w:rsidRPr="00F10A2C" w:rsidRDefault="0017370A" w:rsidP="00F10A2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B2C123" w14:textId="77777777" w:rsidR="00316ABA" w:rsidRDefault="00316A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60C28"/>
    <w:multiLevelType w:val="hybridMultilevel"/>
    <w:tmpl w:val="A8787A22"/>
    <w:lvl w:ilvl="0" w:tplc="5E14933A">
      <w:numFmt w:val="bullet"/>
      <w:lvlText w:val="-"/>
      <w:lvlJc w:val="left"/>
      <w:pPr>
        <w:ind w:left="10769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148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220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292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1364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1436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1508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15809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16529" w:hanging="360"/>
      </w:pPr>
      <w:rPr>
        <w:rFonts w:ascii="Wingdings" w:hAnsi="Wingdings" w:hint="default"/>
      </w:rPr>
    </w:lvl>
  </w:abstractNum>
  <w:abstractNum w:abstractNumId="1" w15:restartNumberingAfterBreak="0">
    <w:nsid w:val="07771F73"/>
    <w:multiLevelType w:val="hybridMultilevel"/>
    <w:tmpl w:val="5D5ACD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761BE7"/>
    <w:multiLevelType w:val="hybridMultilevel"/>
    <w:tmpl w:val="D7F09972"/>
    <w:lvl w:ilvl="0" w:tplc="D3CCE11E">
      <w:start w:val="30"/>
      <w:numFmt w:val="bullet"/>
      <w:lvlText w:val="﷐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072D4B"/>
    <w:multiLevelType w:val="hybridMultilevel"/>
    <w:tmpl w:val="B69E4636"/>
    <w:lvl w:ilvl="0" w:tplc="D9203C50">
      <w:numFmt w:val="bullet"/>
      <w:lvlText w:val="-"/>
      <w:lvlJc w:val="left"/>
      <w:pPr>
        <w:ind w:left="1260" w:hanging="360"/>
      </w:pPr>
      <w:rPr>
        <w:rFonts w:ascii="Sakkal Majalla" w:eastAsia="Times New Roman" w:hAnsi="Sakkal Majalla" w:cs="Sakkal Majalla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" w15:restartNumberingAfterBreak="0">
    <w:nsid w:val="303108D2"/>
    <w:multiLevelType w:val="hybridMultilevel"/>
    <w:tmpl w:val="456CCE60"/>
    <w:lvl w:ilvl="0" w:tplc="DB76F4EE">
      <w:start w:val="1"/>
      <w:numFmt w:val="decimal"/>
      <w:lvlText w:val="%1)"/>
      <w:lvlJc w:val="left"/>
      <w:pPr>
        <w:ind w:left="720" w:hanging="360"/>
      </w:pPr>
      <w:rPr>
        <w:rFonts w:ascii="Sakkal Majalla" w:hAnsi="Sakkal Majalla" w:cs="Sakkal Majalla" w:hint="default"/>
        <w:b/>
        <w:bCs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5D48E6"/>
    <w:multiLevelType w:val="hybridMultilevel"/>
    <w:tmpl w:val="8562606A"/>
    <w:lvl w:ilvl="0" w:tplc="EFBA42F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2142FC"/>
    <w:multiLevelType w:val="hybridMultilevel"/>
    <w:tmpl w:val="064A87D4"/>
    <w:lvl w:ilvl="0" w:tplc="0980E386">
      <w:start w:val="8"/>
      <w:numFmt w:val="bullet"/>
      <w:lvlText w:val="-"/>
      <w:lvlJc w:val="left"/>
      <w:pPr>
        <w:ind w:left="720" w:hanging="360"/>
      </w:pPr>
      <w:rPr>
        <w:rFonts w:ascii="Sakkal Majalla" w:eastAsia="Times New Roman" w:hAnsi="Sakkal Majalla" w:cs="Sakkal Majall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00169D"/>
    <w:multiLevelType w:val="hybridMultilevel"/>
    <w:tmpl w:val="FE4A0416"/>
    <w:lvl w:ilvl="0" w:tplc="4409000F">
      <w:start w:val="1"/>
      <w:numFmt w:val="decimal"/>
      <w:lvlText w:val="%1."/>
      <w:lvlJc w:val="left"/>
      <w:pPr>
        <w:ind w:left="540" w:hanging="360"/>
      </w:pPr>
    </w:lvl>
    <w:lvl w:ilvl="1" w:tplc="44090019">
      <w:start w:val="1"/>
      <w:numFmt w:val="lowerLetter"/>
      <w:lvlText w:val="%2."/>
      <w:lvlJc w:val="left"/>
      <w:pPr>
        <w:ind w:left="8100" w:hanging="360"/>
      </w:pPr>
    </w:lvl>
    <w:lvl w:ilvl="2" w:tplc="4409001B">
      <w:start w:val="1"/>
      <w:numFmt w:val="lowerRoman"/>
      <w:lvlText w:val="%3."/>
      <w:lvlJc w:val="right"/>
      <w:pPr>
        <w:ind w:left="8820" w:hanging="180"/>
      </w:pPr>
    </w:lvl>
    <w:lvl w:ilvl="3" w:tplc="4409000F">
      <w:start w:val="1"/>
      <w:numFmt w:val="decimal"/>
      <w:lvlText w:val="%4."/>
      <w:lvlJc w:val="left"/>
      <w:pPr>
        <w:ind w:left="9540" w:hanging="360"/>
      </w:pPr>
    </w:lvl>
    <w:lvl w:ilvl="4" w:tplc="44090019">
      <w:start w:val="1"/>
      <w:numFmt w:val="lowerLetter"/>
      <w:lvlText w:val="%5."/>
      <w:lvlJc w:val="left"/>
      <w:pPr>
        <w:ind w:left="10260" w:hanging="360"/>
      </w:pPr>
    </w:lvl>
    <w:lvl w:ilvl="5" w:tplc="4409001B">
      <w:start w:val="1"/>
      <w:numFmt w:val="lowerRoman"/>
      <w:lvlText w:val="%6."/>
      <w:lvlJc w:val="right"/>
      <w:pPr>
        <w:ind w:left="10980" w:hanging="180"/>
      </w:pPr>
    </w:lvl>
    <w:lvl w:ilvl="6" w:tplc="4409000F">
      <w:start w:val="1"/>
      <w:numFmt w:val="decimal"/>
      <w:lvlText w:val="%7."/>
      <w:lvlJc w:val="left"/>
      <w:pPr>
        <w:ind w:left="11700" w:hanging="360"/>
      </w:pPr>
    </w:lvl>
    <w:lvl w:ilvl="7" w:tplc="44090019">
      <w:start w:val="1"/>
      <w:numFmt w:val="lowerLetter"/>
      <w:lvlText w:val="%8."/>
      <w:lvlJc w:val="left"/>
      <w:pPr>
        <w:ind w:left="12420" w:hanging="360"/>
      </w:pPr>
    </w:lvl>
    <w:lvl w:ilvl="8" w:tplc="4409001B">
      <w:start w:val="1"/>
      <w:numFmt w:val="lowerRoman"/>
      <w:lvlText w:val="%9."/>
      <w:lvlJc w:val="right"/>
      <w:pPr>
        <w:ind w:left="13140" w:hanging="180"/>
      </w:pPr>
    </w:lvl>
  </w:abstractNum>
  <w:abstractNum w:abstractNumId="8" w15:restartNumberingAfterBreak="0">
    <w:nsid w:val="38717853"/>
    <w:multiLevelType w:val="hybridMultilevel"/>
    <w:tmpl w:val="C82A7018"/>
    <w:lvl w:ilvl="0" w:tplc="5FCEC51C">
      <w:start w:val="1"/>
      <w:numFmt w:val="decimal"/>
      <w:lvlText w:val="%1."/>
      <w:lvlJc w:val="left"/>
      <w:pPr>
        <w:ind w:left="764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84" w:hanging="360"/>
      </w:pPr>
    </w:lvl>
    <w:lvl w:ilvl="2" w:tplc="0409001B" w:tentative="1">
      <w:start w:val="1"/>
      <w:numFmt w:val="lowerRoman"/>
      <w:lvlText w:val="%3."/>
      <w:lvlJc w:val="right"/>
      <w:pPr>
        <w:ind w:left="2204" w:hanging="180"/>
      </w:pPr>
    </w:lvl>
    <w:lvl w:ilvl="3" w:tplc="0409000F" w:tentative="1">
      <w:start w:val="1"/>
      <w:numFmt w:val="decimal"/>
      <w:lvlText w:val="%4."/>
      <w:lvlJc w:val="left"/>
      <w:pPr>
        <w:ind w:left="2924" w:hanging="360"/>
      </w:pPr>
    </w:lvl>
    <w:lvl w:ilvl="4" w:tplc="04090019" w:tentative="1">
      <w:start w:val="1"/>
      <w:numFmt w:val="lowerLetter"/>
      <w:lvlText w:val="%5."/>
      <w:lvlJc w:val="left"/>
      <w:pPr>
        <w:ind w:left="3644" w:hanging="360"/>
      </w:pPr>
    </w:lvl>
    <w:lvl w:ilvl="5" w:tplc="0409001B" w:tentative="1">
      <w:start w:val="1"/>
      <w:numFmt w:val="lowerRoman"/>
      <w:lvlText w:val="%6."/>
      <w:lvlJc w:val="right"/>
      <w:pPr>
        <w:ind w:left="4364" w:hanging="180"/>
      </w:pPr>
    </w:lvl>
    <w:lvl w:ilvl="6" w:tplc="0409000F" w:tentative="1">
      <w:start w:val="1"/>
      <w:numFmt w:val="decimal"/>
      <w:lvlText w:val="%7."/>
      <w:lvlJc w:val="left"/>
      <w:pPr>
        <w:ind w:left="5084" w:hanging="360"/>
      </w:pPr>
    </w:lvl>
    <w:lvl w:ilvl="7" w:tplc="04090019" w:tentative="1">
      <w:start w:val="1"/>
      <w:numFmt w:val="lowerLetter"/>
      <w:lvlText w:val="%8."/>
      <w:lvlJc w:val="left"/>
      <w:pPr>
        <w:ind w:left="5804" w:hanging="360"/>
      </w:pPr>
    </w:lvl>
    <w:lvl w:ilvl="8" w:tplc="0409001B" w:tentative="1">
      <w:start w:val="1"/>
      <w:numFmt w:val="lowerRoman"/>
      <w:lvlText w:val="%9."/>
      <w:lvlJc w:val="right"/>
      <w:pPr>
        <w:ind w:left="6524" w:hanging="180"/>
      </w:pPr>
    </w:lvl>
  </w:abstractNum>
  <w:abstractNum w:abstractNumId="9" w15:restartNumberingAfterBreak="0">
    <w:nsid w:val="38B6640B"/>
    <w:multiLevelType w:val="hybridMultilevel"/>
    <w:tmpl w:val="90769F1A"/>
    <w:lvl w:ilvl="0" w:tplc="333E6246">
      <w:start w:val="1"/>
      <w:numFmt w:val="decimal"/>
      <w:lvlText w:val="%1-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F5153B1"/>
    <w:multiLevelType w:val="hybridMultilevel"/>
    <w:tmpl w:val="E6D8794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A11865"/>
    <w:multiLevelType w:val="hybridMultilevel"/>
    <w:tmpl w:val="237CB5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D87FB7"/>
    <w:multiLevelType w:val="hybridMultilevel"/>
    <w:tmpl w:val="8B720A62"/>
    <w:lvl w:ilvl="0" w:tplc="1FCC3B90">
      <w:start w:val="8"/>
      <w:numFmt w:val="bullet"/>
      <w:lvlText w:val=""/>
      <w:lvlJc w:val="left"/>
      <w:pPr>
        <w:ind w:left="720" w:hanging="360"/>
      </w:pPr>
      <w:rPr>
        <w:rFonts w:ascii="Symbol" w:eastAsia="Times New Roman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3A483F"/>
    <w:multiLevelType w:val="hybridMultilevel"/>
    <w:tmpl w:val="3648C968"/>
    <w:lvl w:ilvl="0" w:tplc="5148C792">
      <w:start w:val="1"/>
      <w:numFmt w:val="decimal"/>
      <w:lvlText w:val="%1)"/>
      <w:lvlJc w:val="left"/>
      <w:pPr>
        <w:ind w:left="720" w:hanging="360"/>
      </w:pPr>
      <w:rPr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A61335"/>
    <w:multiLevelType w:val="hybridMultilevel"/>
    <w:tmpl w:val="8564EF7C"/>
    <w:lvl w:ilvl="0" w:tplc="2BD01748">
      <w:start w:val="1"/>
      <w:numFmt w:val="bullet"/>
      <w:lvlText w:val="-"/>
      <w:lvlJc w:val="left"/>
      <w:pPr>
        <w:ind w:left="720" w:hanging="360"/>
      </w:pPr>
      <w:rPr>
        <w:rFonts w:ascii="Sakkal Majalla" w:eastAsia="Times New Roman" w:hAnsi="Sakkal Majalla" w:cs="Sakkal Majall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8B00E5"/>
    <w:multiLevelType w:val="hybridMultilevel"/>
    <w:tmpl w:val="05A0439C"/>
    <w:lvl w:ilvl="0" w:tplc="D7A2E5D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E04116"/>
    <w:multiLevelType w:val="hybridMultilevel"/>
    <w:tmpl w:val="A1001B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D33DE5"/>
    <w:multiLevelType w:val="hybridMultilevel"/>
    <w:tmpl w:val="5EA2C29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69020A1"/>
    <w:multiLevelType w:val="hybridMultilevel"/>
    <w:tmpl w:val="4D063DFA"/>
    <w:lvl w:ilvl="0" w:tplc="BD247DC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6D6BC5"/>
    <w:multiLevelType w:val="hybridMultilevel"/>
    <w:tmpl w:val="EAEE678C"/>
    <w:lvl w:ilvl="0" w:tplc="D3F85E66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FC1F32"/>
    <w:multiLevelType w:val="hybridMultilevel"/>
    <w:tmpl w:val="B5D41A08"/>
    <w:lvl w:ilvl="0" w:tplc="C25CBA18">
      <w:numFmt w:val="bullet"/>
      <w:lvlText w:val="-"/>
      <w:lvlJc w:val="left"/>
      <w:pPr>
        <w:ind w:left="720" w:hanging="360"/>
      </w:pPr>
      <w:rPr>
        <w:rFonts w:ascii="Sakkal Majalla" w:eastAsia="Times New Roman" w:hAnsi="Sakkal Majalla" w:cs="Sakkal Majall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791D21"/>
    <w:multiLevelType w:val="hybridMultilevel"/>
    <w:tmpl w:val="D06C368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A63EE8"/>
    <w:multiLevelType w:val="hybridMultilevel"/>
    <w:tmpl w:val="08889D3A"/>
    <w:lvl w:ilvl="0" w:tplc="910E2C9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0A1316"/>
    <w:multiLevelType w:val="hybridMultilevel"/>
    <w:tmpl w:val="DB2600EE"/>
    <w:lvl w:ilvl="0" w:tplc="001EE476">
      <w:start w:val="1"/>
      <w:numFmt w:val="decimal"/>
      <w:lvlText w:val="%1)"/>
      <w:lvlJc w:val="left"/>
      <w:pPr>
        <w:ind w:left="768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88" w:hanging="360"/>
      </w:pPr>
    </w:lvl>
    <w:lvl w:ilvl="2" w:tplc="0409001B">
      <w:start w:val="1"/>
      <w:numFmt w:val="lowerRoman"/>
      <w:lvlText w:val="%3."/>
      <w:lvlJc w:val="right"/>
      <w:pPr>
        <w:ind w:left="2208" w:hanging="180"/>
      </w:pPr>
    </w:lvl>
    <w:lvl w:ilvl="3" w:tplc="0409000F">
      <w:start w:val="1"/>
      <w:numFmt w:val="decimal"/>
      <w:lvlText w:val="%4."/>
      <w:lvlJc w:val="left"/>
      <w:pPr>
        <w:ind w:left="2928" w:hanging="360"/>
      </w:pPr>
    </w:lvl>
    <w:lvl w:ilvl="4" w:tplc="04090019">
      <w:start w:val="1"/>
      <w:numFmt w:val="lowerLetter"/>
      <w:lvlText w:val="%5."/>
      <w:lvlJc w:val="left"/>
      <w:pPr>
        <w:ind w:left="3648" w:hanging="360"/>
      </w:pPr>
    </w:lvl>
    <w:lvl w:ilvl="5" w:tplc="0409001B">
      <w:start w:val="1"/>
      <w:numFmt w:val="lowerRoman"/>
      <w:lvlText w:val="%6."/>
      <w:lvlJc w:val="right"/>
      <w:pPr>
        <w:ind w:left="4368" w:hanging="180"/>
      </w:pPr>
    </w:lvl>
    <w:lvl w:ilvl="6" w:tplc="0409000F">
      <w:start w:val="1"/>
      <w:numFmt w:val="decimal"/>
      <w:lvlText w:val="%7."/>
      <w:lvlJc w:val="left"/>
      <w:pPr>
        <w:ind w:left="5088" w:hanging="360"/>
      </w:pPr>
    </w:lvl>
    <w:lvl w:ilvl="7" w:tplc="04090019">
      <w:start w:val="1"/>
      <w:numFmt w:val="lowerLetter"/>
      <w:lvlText w:val="%8."/>
      <w:lvlJc w:val="left"/>
      <w:pPr>
        <w:ind w:left="5808" w:hanging="360"/>
      </w:pPr>
    </w:lvl>
    <w:lvl w:ilvl="8" w:tplc="0409001B">
      <w:start w:val="1"/>
      <w:numFmt w:val="lowerRoman"/>
      <w:lvlText w:val="%9."/>
      <w:lvlJc w:val="right"/>
      <w:pPr>
        <w:ind w:left="6528" w:hanging="180"/>
      </w:pPr>
    </w:lvl>
  </w:abstractNum>
  <w:abstractNum w:abstractNumId="24" w15:restartNumberingAfterBreak="0">
    <w:nsid w:val="75546B99"/>
    <w:multiLevelType w:val="hybridMultilevel"/>
    <w:tmpl w:val="1CAEC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142EB8"/>
    <w:multiLevelType w:val="hybridMultilevel"/>
    <w:tmpl w:val="D730DE36"/>
    <w:lvl w:ilvl="0" w:tplc="3FE482E0">
      <w:start w:val="1"/>
      <w:numFmt w:val="decimal"/>
      <w:lvlText w:val="%1)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8"/>
  </w:num>
  <w:num w:numId="3">
    <w:abstractNumId w:val="5"/>
  </w:num>
  <w:num w:numId="4">
    <w:abstractNumId w:val="24"/>
  </w:num>
  <w:num w:numId="5">
    <w:abstractNumId w:val="11"/>
  </w:num>
  <w:num w:numId="6">
    <w:abstractNumId w:val="1"/>
  </w:num>
  <w:num w:numId="7">
    <w:abstractNumId w:val="2"/>
  </w:num>
  <w:num w:numId="8">
    <w:abstractNumId w:val="25"/>
  </w:num>
  <w:num w:numId="9">
    <w:abstractNumId w:val="19"/>
  </w:num>
  <w:num w:numId="10">
    <w:abstractNumId w:val="12"/>
  </w:num>
  <w:num w:numId="11">
    <w:abstractNumId w:val="6"/>
  </w:num>
  <w:num w:numId="12">
    <w:abstractNumId w:val="10"/>
  </w:num>
  <w:num w:numId="13">
    <w:abstractNumId w:val="20"/>
  </w:num>
  <w:num w:numId="14">
    <w:abstractNumId w:val="14"/>
  </w:num>
  <w:num w:numId="15">
    <w:abstractNumId w:val="13"/>
  </w:num>
  <w:num w:numId="16">
    <w:abstractNumId w:val="4"/>
  </w:num>
  <w:num w:numId="17">
    <w:abstractNumId w:val="15"/>
  </w:num>
  <w:num w:numId="18">
    <w:abstractNumId w:val="0"/>
  </w:num>
  <w:num w:numId="1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"/>
  </w:num>
  <w:num w:numId="21">
    <w:abstractNumId w:val="22"/>
  </w:num>
  <w:num w:numId="22">
    <w:abstractNumId w:val="14"/>
  </w:num>
  <w:num w:numId="23">
    <w:abstractNumId w:val="16"/>
  </w:num>
  <w:num w:numId="24">
    <w:abstractNumId w:val="21"/>
  </w:num>
  <w:num w:numId="25">
    <w:abstractNumId w:val="17"/>
  </w:num>
  <w:num w:numId="26">
    <w:abstractNumId w:val="21"/>
  </w:num>
  <w:num w:numId="2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2MLKwNDIyM7A0NTRS0lEKTi0uzszPAykwNKkFAAHeTyQtAAAA"/>
  </w:docVars>
  <w:rsids>
    <w:rsidRoot w:val="00343234"/>
    <w:rsid w:val="000003B0"/>
    <w:rsid w:val="00001233"/>
    <w:rsid w:val="00001EC0"/>
    <w:rsid w:val="000047CA"/>
    <w:rsid w:val="000049E6"/>
    <w:rsid w:val="000050C9"/>
    <w:rsid w:val="000060EE"/>
    <w:rsid w:val="000061DE"/>
    <w:rsid w:val="00011109"/>
    <w:rsid w:val="0001131F"/>
    <w:rsid w:val="00012052"/>
    <w:rsid w:val="00012B9B"/>
    <w:rsid w:val="00014C08"/>
    <w:rsid w:val="000150F4"/>
    <w:rsid w:val="000157E3"/>
    <w:rsid w:val="000158AB"/>
    <w:rsid w:val="0002272A"/>
    <w:rsid w:val="00022D47"/>
    <w:rsid w:val="00025105"/>
    <w:rsid w:val="000256B2"/>
    <w:rsid w:val="000267B1"/>
    <w:rsid w:val="0003042F"/>
    <w:rsid w:val="00032292"/>
    <w:rsid w:val="00034765"/>
    <w:rsid w:val="0003525D"/>
    <w:rsid w:val="00037BD0"/>
    <w:rsid w:val="00043C4E"/>
    <w:rsid w:val="000442FA"/>
    <w:rsid w:val="00045167"/>
    <w:rsid w:val="00046CFD"/>
    <w:rsid w:val="000526D4"/>
    <w:rsid w:val="00052888"/>
    <w:rsid w:val="0005489D"/>
    <w:rsid w:val="00054A59"/>
    <w:rsid w:val="0005554C"/>
    <w:rsid w:val="0005664E"/>
    <w:rsid w:val="00060B55"/>
    <w:rsid w:val="00066612"/>
    <w:rsid w:val="00067D4C"/>
    <w:rsid w:val="0007596C"/>
    <w:rsid w:val="00077E49"/>
    <w:rsid w:val="00082ABC"/>
    <w:rsid w:val="00085261"/>
    <w:rsid w:val="00085E88"/>
    <w:rsid w:val="00087294"/>
    <w:rsid w:val="000876F2"/>
    <w:rsid w:val="000923FB"/>
    <w:rsid w:val="0009624F"/>
    <w:rsid w:val="000963A5"/>
    <w:rsid w:val="000A5A89"/>
    <w:rsid w:val="000A7E35"/>
    <w:rsid w:val="000B1C40"/>
    <w:rsid w:val="000B264D"/>
    <w:rsid w:val="000B32B0"/>
    <w:rsid w:val="000B5192"/>
    <w:rsid w:val="000B6489"/>
    <w:rsid w:val="000B7E13"/>
    <w:rsid w:val="000C145E"/>
    <w:rsid w:val="000C3F94"/>
    <w:rsid w:val="000C4C6B"/>
    <w:rsid w:val="000C5395"/>
    <w:rsid w:val="000D2930"/>
    <w:rsid w:val="000D4462"/>
    <w:rsid w:val="000E1251"/>
    <w:rsid w:val="000E169C"/>
    <w:rsid w:val="000E16D4"/>
    <w:rsid w:val="000E17C6"/>
    <w:rsid w:val="000E6070"/>
    <w:rsid w:val="000F18B8"/>
    <w:rsid w:val="000F21A8"/>
    <w:rsid w:val="00104B44"/>
    <w:rsid w:val="001060CE"/>
    <w:rsid w:val="0010794C"/>
    <w:rsid w:val="00111D66"/>
    <w:rsid w:val="00112FFF"/>
    <w:rsid w:val="00114A2D"/>
    <w:rsid w:val="00115812"/>
    <w:rsid w:val="001159B5"/>
    <w:rsid w:val="001209E9"/>
    <w:rsid w:val="00123B77"/>
    <w:rsid w:val="00123DAE"/>
    <w:rsid w:val="001311A9"/>
    <w:rsid w:val="00132B9A"/>
    <w:rsid w:val="00133F8D"/>
    <w:rsid w:val="00136454"/>
    <w:rsid w:val="00140D59"/>
    <w:rsid w:val="0014631F"/>
    <w:rsid w:val="00151930"/>
    <w:rsid w:val="0015342F"/>
    <w:rsid w:val="0015348F"/>
    <w:rsid w:val="001544A5"/>
    <w:rsid w:val="00154C09"/>
    <w:rsid w:val="001553F6"/>
    <w:rsid w:val="00156FB9"/>
    <w:rsid w:val="00157ADD"/>
    <w:rsid w:val="001603F2"/>
    <w:rsid w:val="001641C3"/>
    <w:rsid w:val="001648E3"/>
    <w:rsid w:val="00166406"/>
    <w:rsid w:val="00166E4D"/>
    <w:rsid w:val="001708A7"/>
    <w:rsid w:val="00171B76"/>
    <w:rsid w:val="00172635"/>
    <w:rsid w:val="00173257"/>
    <w:rsid w:val="00173653"/>
    <w:rsid w:val="0017370A"/>
    <w:rsid w:val="00182F17"/>
    <w:rsid w:val="00183A11"/>
    <w:rsid w:val="00183E7B"/>
    <w:rsid w:val="001861CA"/>
    <w:rsid w:val="001870E8"/>
    <w:rsid w:val="00187F55"/>
    <w:rsid w:val="00187FEB"/>
    <w:rsid w:val="0019106A"/>
    <w:rsid w:val="0019628B"/>
    <w:rsid w:val="001A1437"/>
    <w:rsid w:val="001A1443"/>
    <w:rsid w:val="001B228F"/>
    <w:rsid w:val="001B3819"/>
    <w:rsid w:val="001B5C1D"/>
    <w:rsid w:val="001C036E"/>
    <w:rsid w:val="001C2503"/>
    <w:rsid w:val="001D0129"/>
    <w:rsid w:val="001D0C28"/>
    <w:rsid w:val="001D1639"/>
    <w:rsid w:val="001D53A4"/>
    <w:rsid w:val="001D6243"/>
    <w:rsid w:val="001D6BBA"/>
    <w:rsid w:val="001D6F42"/>
    <w:rsid w:val="001E1CA0"/>
    <w:rsid w:val="001E21BF"/>
    <w:rsid w:val="001E479F"/>
    <w:rsid w:val="001E50E6"/>
    <w:rsid w:val="001E5C65"/>
    <w:rsid w:val="001E648B"/>
    <w:rsid w:val="001E65D2"/>
    <w:rsid w:val="001E6F4F"/>
    <w:rsid w:val="001F2022"/>
    <w:rsid w:val="001F21FD"/>
    <w:rsid w:val="001F3E42"/>
    <w:rsid w:val="001F443B"/>
    <w:rsid w:val="001F48CD"/>
    <w:rsid w:val="001F7534"/>
    <w:rsid w:val="00201862"/>
    <w:rsid w:val="00201FD8"/>
    <w:rsid w:val="00202E58"/>
    <w:rsid w:val="00204F08"/>
    <w:rsid w:val="00205A4A"/>
    <w:rsid w:val="002172BA"/>
    <w:rsid w:val="002202C6"/>
    <w:rsid w:val="00221307"/>
    <w:rsid w:val="00224A89"/>
    <w:rsid w:val="00225705"/>
    <w:rsid w:val="00225D92"/>
    <w:rsid w:val="00227E77"/>
    <w:rsid w:val="00231431"/>
    <w:rsid w:val="00232A91"/>
    <w:rsid w:val="002340FC"/>
    <w:rsid w:val="00234DD1"/>
    <w:rsid w:val="00236825"/>
    <w:rsid w:val="002375AE"/>
    <w:rsid w:val="002406E8"/>
    <w:rsid w:val="002414F1"/>
    <w:rsid w:val="00243454"/>
    <w:rsid w:val="00250ABB"/>
    <w:rsid w:val="002541C2"/>
    <w:rsid w:val="00261E88"/>
    <w:rsid w:val="00263539"/>
    <w:rsid w:val="0027093B"/>
    <w:rsid w:val="00270A65"/>
    <w:rsid w:val="00271872"/>
    <w:rsid w:val="002745CB"/>
    <w:rsid w:val="00276057"/>
    <w:rsid w:val="00276267"/>
    <w:rsid w:val="00282D1B"/>
    <w:rsid w:val="00283B16"/>
    <w:rsid w:val="00283CDE"/>
    <w:rsid w:val="00284298"/>
    <w:rsid w:val="00286FE1"/>
    <w:rsid w:val="00290AD4"/>
    <w:rsid w:val="002916C6"/>
    <w:rsid w:val="00291AFE"/>
    <w:rsid w:val="0029365F"/>
    <w:rsid w:val="002945F5"/>
    <w:rsid w:val="00296276"/>
    <w:rsid w:val="00296325"/>
    <w:rsid w:val="00296722"/>
    <w:rsid w:val="00297DE1"/>
    <w:rsid w:val="002A0341"/>
    <w:rsid w:val="002A0EE7"/>
    <w:rsid w:val="002A2F32"/>
    <w:rsid w:val="002A6250"/>
    <w:rsid w:val="002A7C8E"/>
    <w:rsid w:val="002B2BD2"/>
    <w:rsid w:val="002B30A1"/>
    <w:rsid w:val="002B42AC"/>
    <w:rsid w:val="002B4885"/>
    <w:rsid w:val="002B49C2"/>
    <w:rsid w:val="002B5F2E"/>
    <w:rsid w:val="002B76C3"/>
    <w:rsid w:val="002B779E"/>
    <w:rsid w:val="002B7E11"/>
    <w:rsid w:val="002B7E5B"/>
    <w:rsid w:val="002C0605"/>
    <w:rsid w:val="002C1DEE"/>
    <w:rsid w:val="002C51C5"/>
    <w:rsid w:val="002C5AF1"/>
    <w:rsid w:val="002C5E7C"/>
    <w:rsid w:val="002D3785"/>
    <w:rsid w:val="002D46A5"/>
    <w:rsid w:val="002D59BF"/>
    <w:rsid w:val="002D60B9"/>
    <w:rsid w:val="002D7BB6"/>
    <w:rsid w:val="002E0346"/>
    <w:rsid w:val="002E2B89"/>
    <w:rsid w:val="002E4E06"/>
    <w:rsid w:val="002E5618"/>
    <w:rsid w:val="002E7415"/>
    <w:rsid w:val="002E778A"/>
    <w:rsid w:val="002F3033"/>
    <w:rsid w:val="002F4281"/>
    <w:rsid w:val="002F5410"/>
    <w:rsid w:val="002F5E8B"/>
    <w:rsid w:val="003031F8"/>
    <w:rsid w:val="00307B20"/>
    <w:rsid w:val="00307CDD"/>
    <w:rsid w:val="003119BF"/>
    <w:rsid w:val="00312476"/>
    <w:rsid w:val="00314C7F"/>
    <w:rsid w:val="00316ABA"/>
    <w:rsid w:val="00317C0C"/>
    <w:rsid w:val="0032335C"/>
    <w:rsid w:val="00324D2B"/>
    <w:rsid w:val="00325A91"/>
    <w:rsid w:val="00326CEC"/>
    <w:rsid w:val="003308CC"/>
    <w:rsid w:val="00331F71"/>
    <w:rsid w:val="0033332A"/>
    <w:rsid w:val="00333E92"/>
    <w:rsid w:val="0033496A"/>
    <w:rsid w:val="00335F6B"/>
    <w:rsid w:val="00336F33"/>
    <w:rsid w:val="00340FA5"/>
    <w:rsid w:val="00341486"/>
    <w:rsid w:val="0034168D"/>
    <w:rsid w:val="00341F61"/>
    <w:rsid w:val="00343234"/>
    <w:rsid w:val="0034327C"/>
    <w:rsid w:val="003438BB"/>
    <w:rsid w:val="00345684"/>
    <w:rsid w:val="0035132C"/>
    <w:rsid w:val="00351401"/>
    <w:rsid w:val="0035243A"/>
    <w:rsid w:val="003540D9"/>
    <w:rsid w:val="0035556D"/>
    <w:rsid w:val="003566C3"/>
    <w:rsid w:val="00360F6D"/>
    <w:rsid w:val="003613DE"/>
    <w:rsid w:val="003638BD"/>
    <w:rsid w:val="00364A1C"/>
    <w:rsid w:val="0036796D"/>
    <w:rsid w:val="003732C3"/>
    <w:rsid w:val="00373A90"/>
    <w:rsid w:val="003775AA"/>
    <w:rsid w:val="00380AB0"/>
    <w:rsid w:val="00381747"/>
    <w:rsid w:val="003831C7"/>
    <w:rsid w:val="00383B16"/>
    <w:rsid w:val="0038418E"/>
    <w:rsid w:val="0038548B"/>
    <w:rsid w:val="00385DC8"/>
    <w:rsid w:val="00390045"/>
    <w:rsid w:val="003B1CAB"/>
    <w:rsid w:val="003B31E9"/>
    <w:rsid w:val="003B440C"/>
    <w:rsid w:val="003B754C"/>
    <w:rsid w:val="003C0D9F"/>
    <w:rsid w:val="003C2D34"/>
    <w:rsid w:val="003C4AE2"/>
    <w:rsid w:val="003C4C57"/>
    <w:rsid w:val="003D063F"/>
    <w:rsid w:val="003D30AD"/>
    <w:rsid w:val="003D4036"/>
    <w:rsid w:val="003D4AE2"/>
    <w:rsid w:val="003E180B"/>
    <w:rsid w:val="003E1BD1"/>
    <w:rsid w:val="003E46AC"/>
    <w:rsid w:val="003E5600"/>
    <w:rsid w:val="003E6148"/>
    <w:rsid w:val="003E6871"/>
    <w:rsid w:val="003F2A18"/>
    <w:rsid w:val="003F5208"/>
    <w:rsid w:val="003F6BC2"/>
    <w:rsid w:val="003F6C1C"/>
    <w:rsid w:val="00400478"/>
    <w:rsid w:val="004014A3"/>
    <w:rsid w:val="00406A41"/>
    <w:rsid w:val="00412739"/>
    <w:rsid w:val="00414868"/>
    <w:rsid w:val="0041524A"/>
    <w:rsid w:val="00415AD8"/>
    <w:rsid w:val="004175C9"/>
    <w:rsid w:val="00420B4C"/>
    <w:rsid w:val="00421B67"/>
    <w:rsid w:val="004224E1"/>
    <w:rsid w:val="00425E2F"/>
    <w:rsid w:val="00430FC2"/>
    <w:rsid w:val="00431897"/>
    <w:rsid w:val="00433A81"/>
    <w:rsid w:val="00433C7A"/>
    <w:rsid w:val="00433D2B"/>
    <w:rsid w:val="00433F56"/>
    <w:rsid w:val="004348AD"/>
    <w:rsid w:val="004365D8"/>
    <w:rsid w:val="00436D3C"/>
    <w:rsid w:val="00437EA9"/>
    <w:rsid w:val="00437F25"/>
    <w:rsid w:val="00440A9A"/>
    <w:rsid w:val="00440E3D"/>
    <w:rsid w:val="00441F47"/>
    <w:rsid w:val="004502D0"/>
    <w:rsid w:val="004522A0"/>
    <w:rsid w:val="00454491"/>
    <w:rsid w:val="004547F7"/>
    <w:rsid w:val="004579EE"/>
    <w:rsid w:val="00457D9B"/>
    <w:rsid w:val="00461025"/>
    <w:rsid w:val="004630EE"/>
    <w:rsid w:val="0046438B"/>
    <w:rsid w:val="004659FF"/>
    <w:rsid w:val="00471682"/>
    <w:rsid w:val="00472A16"/>
    <w:rsid w:val="00472F70"/>
    <w:rsid w:val="00475A2E"/>
    <w:rsid w:val="0047636B"/>
    <w:rsid w:val="0047740A"/>
    <w:rsid w:val="0049434E"/>
    <w:rsid w:val="0049601F"/>
    <w:rsid w:val="00497064"/>
    <w:rsid w:val="00497582"/>
    <w:rsid w:val="004A0A84"/>
    <w:rsid w:val="004A1EE1"/>
    <w:rsid w:val="004A486C"/>
    <w:rsid w:val="004A5337"/>
    <w:rsid w:val="004A5980"/>
    <w:rsid w:val="004A5A6E"/>
    <w:rsid w:val="004A65B3"/>
    <w:rsid w:val="004B075A"/>
    <w:rsid w:val="004B1405"/>
    <w:rsid w:val="004B54A7"/>
    <w:rsid w:val="004C0B90"/>
    <w:rsid w:val="004C24D8"/>
    <w:rsid w:val="004C6F45"/>
    <w:rsid w:val="004C7D8B"/>
    <w:rsid w:val="004D0B42"/>
    <w:rsid w:val="004D2089"/>
    <w:rsid w:val="004E0CC3"/>
    <w:rsid w:val="004E1189"/>
    <w:rsid w:val="004E79D7"/>
    <w:rsid w:val="004F0F0B"/>
    <w:rsid w:val="004F144D"/>
    <w:rsid w:val="004F5AD4"/>
    <w:rsid w:val="004F781F"/>
    <w:rsid w:val="005022E5"/>
    <w:rsid w:val="0050553E"/>
    <w:rsid w:val="005064B5"/>
    <w:rsid w:val="00506F9D"/>
    <w:rsid w:val="00507B93"/>
    <w:rsid w:val="0051009C"/>
    <w:rsid w:val="0051038B"/>
    <w:rsid w:val="005110D4"/>
    <w:rsid w:val="00511448"/>
    <w:rsid w:val="00512775"/>
    <w:rsid w:val="00513107"/>
    <w:rsid w:val="005131DA"/>
    <w:rsid w:val="00516A1B"/>
    <w:rsid w:val="00520376"/>
    <w:rsid w:val="0052161F"/>
    <w:rsid w:val="00522951"/>
    <w:rsid w:val="0053673C"/>
    <w:rsid w:val="00540EF0"/>
    <w:rsid w:val="00544A49"/>
    <w:rsid w:val="005450F5"/>
    <w:rsid w:val="00545A92"/>
    <w:rsid w:val="00547C06"/>
    <w:rsid w:val="00547D05"/>
    <w:rsid w:val="005514AB"/>
    <w:rsid w:val="00553C95"/>
    <w:rsid w:val="00553D7E"/>
    <w:rsid w:val="00557E21"/>
    <w:rsid w:val="005618EF"/>
    <w:rsid w:val="0056401E"/>
    <w:rsid w:val="00570D56"/>
    <w:rsid w:val="00571EA5"/>
    <w:rsid w:val="00572EAB"/>
    <w:rsid w:val="0057623A"/>
    <w:rsid w:val="00577E59"/>
    <w:rsid w:val="005801B8"/>
    <w:rsid w:val="00580371"/>
    <w:rsid w:val="0058088C"/>
    <w:rsid w:val="00582C23"/>
    <w:rsid w:val="00583731"/>
    <w:rsid w:val="00583B59"/>
    <w:rsid w:val="00586C12"/>
    <w:rsid w:val="005877F4"/>
    <w:rsid w:val="0059139E"/>
    <w:rsid w:val="00591627"/>
    <w:rsid w:val="00591E53"/>
    <w:rsid w:val="005952C4"/>
    <w:rsid w:val="00596976"/>
    <w:rsid w:val="005A3470"/>
    <w:rsid w:val="005A4322"/>
    <w:rsid w:val="005A7E44"/>
    <w:rsid w:val="005B0FB0"/>
    <w:rsid w:val="005B1E31"/>
    <w:rsid w:val="005B5729"/>
    <w:rsid w:val="005B5ACE"/>
    <w:rsid w:val="005B5DFF"/>
    <w:rsid w:val="005C0490"/>
    <w:rsid w:val="005C079D"/>
    <w:rsid w:val="005C20B4"/>
    <w:rsid w:val="005C2BC4"/>
    <w:rsid w:val="005C2EAC"/>
    <w:rsid w:val="005C4884"/>
    <w:rsid w:val="005C7B55"/>
    <w:rsid w:val="005D0800"/>
    <w:rsid w:val="005D113F"/>
    <w:rsid w:val="005D37A2"/>
    <w:rsid w:val="005E3275"/>
    <w:rsid w:val="005E6B60"/>
    <w:rsid w:val="005E6DA1"/>
    <w:rsid w:val="005F36D6"/>
    <w:rsid w:val="005F5516"/>
    <w:rsid w:val="005F6B40"/>
    <w:rsid w:val="006044DD"/>
    <w:rsid w:val="006056A1"/>
    <w:rsid w:val="00613916"/>
    <w:rsid w:val="00615322"/>
    <w:rsid w:val="0061700C"/>
    <w:rsid w:val="006175C4"/>
    <w:rsid w:val="0061799A"/>
    <w:rsid w:val="00617D78"/>
    <w:rsid w:val="00622949"/>
    <w:rsid w:val="00625C3C"/>
    <w:rsid w:val="00625DEB"/>
    <w:rsid w:val="00626717"/>
    <w:rsid w:val="00626823"/>
    <w:rsid w:val="006303AD"/>
    <w:rsid w:val="00630747"/>
    <w:rsid w:val="006377E4"/>
    <w:rsid w:val="00646409"/>
    <w:rsid w:val="00646FC1"/>
    <w:rsid w:val="00647256"/>
    <w:rsid w:val="00651697"/>
    <w:rsid w:val="00651990"/>
    <w:rsid w:val="0065392F"/>
    <w:rsid w:val="00653B40"/>
    <w:rsid w:val="0066112F"/>
    <w:rsid w:val="00662A56"/>
    <w:rsid w:val="00665B31"/>
    <w:rsid w:val="0067065A"/>
    <w:rsid w:val="00671106"/>
    <w:rsid w:val="00672C8B"/>
    <w:rsid w:val="00675C75"/>
    <w:rsid w:val="006761F3"/>
    <w:rsid w:val="00676EFF"/>
    <w:rsid w:val="00680BE4"/>
    <w:rsid w:val="00682014"/>
    <w:rsid w:val="00682B99"/>
    <w:rsid w:val="00684F7B"/>
    <w:rsid w:val="00686618"/>
    <w:rsid w:val="0068794B"/>
    <w:rsid w:val="00687FD9"/>
    <w:rsid w:val="00692BCA"/>
    <w:rsid w:val="00695266"/>
    <w:rsid w:val="00697D96"/>
    <w:rsid w:val="006A155E"/>
    <w:rsid w:val="006A40E3"/>
    <w:rsid w:val="006A429E"/>
    <w:rsid w:val="006A54B8"/>
    <w:rsid w:val="006A7276"/>
    <w:rsid w:val="006B2FAE"/>
    <w:rsid w:val="006C0418"/>
    <w:rsid w:val="006C2E40"/>
    <w:rsid w:val="006C3F58"/>
    <w:rsid w:val="006C4221"/>
    <w:rsid w:val="006C574B"/>
    <w:rsid w:val="006C79CA"/>
    <w:rsid w:val="006D0DB1"/>
    <w:rsid w:val="006D1AC8"/>
    <w:rsid w:val="006D3ADE"/>
    <w:rsid w:val="006D703E"/>
    <w:rsid w:val="006E2774"/>
    <w:rsid w:val="006E3601"/>
    <w:rsid w:val="006E42B0"/>
    <w:rsid w:val="006E7742"/>
    <w:rsid w:val="006F1608"/>
    <w:rsid w:val="00700A2D"/>
    <w:rsid w:val="00701DD0"/>
    <w:rsid w:val="00704221"/>
    <w:rsid w:val="0070582F"/>
    <w:rsid w:val="00706AF9"/>
    <w:rsid w:val="007070B7"/>
    <w:rsid w:val="00707A8A"/>
    <w:rsid w:val="0071036A"/>
    <w:rsid w:val="0071050E"/>
    <w:rsid w:val="0071087D"/>
    <w:rsid w:val="00714636"/>
    <w:rsid w:val="00714AF5"/>
    <w:rsid w:val="00714FE7"/>
    <w:rsid w:val="0071742E"/>
    <w:rsid w:val="00720758"/>
    <w:rsid w:val="00724E04"/>
    <w:rsid w:val="007350F2"/>
    <w:rsid w:val="00736145"/>
    <w:rsid w:val="00737B58"/>
    <w:rsid w:val="007419B9"/>
    <w:rsid w:val="00746C0E"/>
    <w:rsid w:val="00746ED5"/>
    <w:rsid w:val="007500C2"/>
    <w:rsid w:val="0075113B"/>
    <w:rsid w:val="00754F78"/>
    <w:rsid w:val="0075682D"/>
    <w:rsid w:val="00756AF1"/>
    <w:rsid w:val="007604B1"/>
    <w:rsid w:val="00760CE0"/>
    <w:rsid w:val="00762A6B"/>
    <w:rsid w:val="00762C9D"/>
    <w:rsid w:val="007640EF"/>
    <w:rsid w:val="007641A5"/>
    <w:rsid w:val="0076635B"/>
    <w:rsid w:val="00767BF9"/>
    <w:rsid w:val="00767C52"/>
    <w:rsid w:val="007707C5"/>
    <w:rsid w:val="00770AF4"/>
    <w:rsid w:val="007718F8"/>
    <w:rsid w:val="00771A6C"/>
    <w:rsid w:val="00771C18"/>
    <w:rsid w:val="00773924"/>
    <w:rsid w:val="00774533"/>
    <w:rsid w:val="00774F21"/>
    <w:rsid w:val="007755F1"/>
    <w:rsid w:val="00776A89"/>
    <w:rsid w:val="00781439"/>
    <w:rsid w:val="00783164"/>
    <w:rsid w:val="007834EC"/>
    <w:rsid w:val="007838AD"/>
    <w:rsid w:val="00783F08"/>
    <w:rsid w:val="00785377"/>
    <w:rsid w:val="007860AF"/>
    <w:rsid w:val="007877BF"/>
    <w:rsid w:val="0079040E"/>
    <w:rsid w:val="007915E4"/>
    <w:rsid w:val="00791A3B"/>
    <w:rsid w:val="007950BE"/>
    <w:rsid w:val="00797340"/>
    <w:rsid w:val="007A56B0"/>
    <w:rsid w:val="007A5DD3"/>
    <w:rsid w:val="007B540D"/>
    <w:rsid w:val="007C184F"/>
    <w:rsid w:val="007C3FA6"/>
    <w:rsid w:val="007C57C7"/>
    <w:rsid w:val="007C6975"/>
    <w:rsid w:val="007D1B5C"/>
    <w:rsid w:val="007D1F74"/>
    <w:rsid w:val="007D3033"/>
    <w:rsid w:val="007D5FF1"/>
    <w:rsid w:val="007D7B30"/>
    <w:rsid w:val="007E0653"/>
    <w:rsid w:val="007E1524"/>
    <w:rsid w:val="007E7BD5"/>
    <w:rsid w:val="007F25F6"/>
    <w:rsid w:val="007F32E3"/>
    <w:rsid w:val="007F687D"/>
    <w:rsid w:val="00806910"/>
    <w:rsid w:val="00807A13"/>
    <w:rsid w:val="00811B5D"/>
    <w:rsid w:val="00814427"/>
    <w:rsid w:val="00816969"/>
    <w:rsid w:val="0082075B"/>
    <w:rsid w:val="0082077F"/>
    <w:rsid w:val="00823829"/>
    <w:rsid w:val="0082637B"/>
    <w:rsid w:val="00827BD1"/>
    <w:rsid w:val="00832355"/>
    <w:rsid w:val="008338E5"/>
    <w:rsid w:val="00834ECB"/>
    <w:rsid w:val="008436E8"/>
    <w:rsid w:val="00846801"/>
    <w:rsid w:val="00846F6B"/>
    <w:rsid w:val="00851B47"/>
    <w:rsid w:val="00853DA7"/>
    <w:rsid w:val="008545C8"/>
    <w:rsid w:val="008573EB"/>
    <w:rsid w:val="00864898"/>
    <w:rsid w:val="00867B99"/>
    <w:rsid w:val="008711C2"/>
    <w:rsid w:val="00872BF0"/>
    <w:rsid w:val="00873CA4"/>
    <w:rsid w:val="00874219"/>
    <w:rsid w:val="00875835"/>
    <w:rsid w:val="008774C6"/>
    <w:rsid w:val="00882B23"/>
    <w:rsid w:val="0088343E"/>
    <w:rsid w:val="00883DCA"/>
    <w:rsid w:val="0088786F"/>
    <w:rsid w:val="00891EF2"/>
    <w:rsid w:val="00894882"/>
    <w:rsid w:val="008970BA"/>
    <w:rsid w:val="008A0A2B"/>
    <w:rsid w:val="008A3F69"/>
    <w:rsid w:val="008A3FD3"/>
    <w:rsid w:val="008A4949"/>
    <w:rsid w:val="008A6409"/>
    <w:rsid w:val="008A7C67"/>
    <w:rsid w:val="008B0E0D"/>
    <w:rsid w:val="008B28EA"/>
    <w:rsid w:val="008B404C"/>
    <w:rsid w:val="008B4D0B"/>
    <w:rsid w:val="008B54EA"/>
    <w:rsid w:val="008B5E77"/>
    <w:rsid w:val="008B615A"/>
    <w:rsid w:val="008B698B"/>
    <w:rsid w:val="008C2708"/>
    <w:rsid w:val="008C3F23"/>
    <w:rsid w:val="008C516E"/>
    <w:rsid w:val="008C57B3"/>
    <w:rsid w:val="008C71F3"/>
    <w:rsid w:val="008D4FCC"/>
    <w:rsid w:val="008D585D"/>
    <w:rsid w:val="008E0C85"/>
    <w:rsid w:val="008E39AE"/>
    <w:rsid w:val="008E6246"/>
    <w:rsid w:val="008E7410"/>
    <w:rsid w:val="008F4879"/>
    <w:rsid w:val="008F4FB9"/>
    <w:rsid w:val="008F6AEB"/>
    <w:rsid w:val="008F6E5C"/>
    <w:rsid w:val="008F6F20"/>
    <w:rsid w:val="00900435"/>
    <w:rsid w:val="009008CA"/>
    <w:rsid w:val="0090367B"/>
    <w:rsid w:val="009054A4"/>
    <w:rsid w:val="00906919"/>
    <w:rsid w:val="009131C6"/>
    <w:rsid w:val="00914B56"/>
    <w:rsid w:val="009171DF"/>
    <w:rsid w:val="00920AAD"/>
    <w:rsid w:val="00922A46"/>
    <w:rsid w:val="00922AD0"/>
    <w:rsid w:val="0092404E"/>
    <w:rsid w:val="009251F0"/>
    <w:rsid w:val="00925B72"/>
    <w:rsid w:val="00925FD9"/>
    <w:rsid w:val="009271EF"/>
    <w:rsid w:val="0093070B"/>
    <w:rsid w:val="00930F5F"/>
    <w:rsid w:val="00932507"/>
    <w:rsid w:val="00932679"/>
    <w:rsid w:val="00932AC0"/>
    <w:rsid w:val="009331A1"/>
    <w:rsid w:val="00934353"/>
    <w:rsid w:val="00935AFC"/>
    <w:rsid w:val="0094319A"/>
    <w:rsid w:val="0094692E"/>
    <w:rsid w:val="00946AD4"/>
    <w:rsid w:val="00947676"/>
    <w:rsid w:val="009501C0"/>
    <w:rsid w:val="00950AFC"/>
    <w:rsid w:val="00953234"/>
    <w:rsid w:val="009550A5"/>
    <w:rsid w:val="00957280"/>
    <w:rsid w:val="00961111"/>
    <w:rsid w:val="00961CCD"/>
    <w:rsid w:val="009623F4"/>
    <w:rsid w:val="00962CB4"/>
    <w:rsid w:val="0096354F"/>
    <w:rsid w:val="0096660A"/>
    <w:rsid w:val="00976EA2"/>
    <w:rsid w:val="009814D8"/>
    <w:rsid w:val="00981CF9"/>
    <w:rsid w:val="00986350"/>
    <w:rsid w:val="00990F64"/>
    <w:rsid w:val="009946D3"/>
    <w:rsid w:val="009958A2"/>
    <w:rsid w:val="00995F78"/>
    <w:rsid w:val="009A006C"/>
    <w:rsid w:val="009A06D3"/>
    <w:rsid w:val="009A3A50"/>
    <w:rsid w:val="009A429A"/>
    <w:rsid w:val="009A68AC"/>
    <w:rsid w:val="009A69FA"/>
    <w:rsid w:val="009B0497"/>
    <w:rsid w:val="009B0635"/>
    <w:rsid w:val="009B0B62"/>
    <w:rsid w:val="009B1F0E"/>
    <w:rsid w:val="009B3591"/>
    <w:rsid w:val="009B5752"/>
    <w:rsid w:val="009B5F15"/>
    <w:rsid w:val="009B5FA5"/>
    <w:rsid w:val="009B7548"/>
    <w:rsid w:val="009B754D"/>
    <w:rsid w:val="009C4030"/>
    <w:rsid w:val="009C41D6"/>
    <w:rsid w:val="009C5D03"/>
    <w:rsid w:val="009D0614"/>
    <w:rsid w:val="009D203A"/>
    <w:rsid w:val="009D35F0"/>
    <w:rsid w:val="009D470E"/>
    <w:rsid w:val="009D4C56"/>
    <w:rsid w:val="009D54ED"/>
    <w:rsid w:val="009D6376"/>
    <w:rsid w:val="009E18D3"/>
    <w:rsid w:val="009E2421"/>
    <w:rsid w:val="009E41DA"/>
    <w:rsid w:val="009E4717"/>
    <w:rsid w:val="009E79F9"/>
    <w:rsid w:val="009E7F6D"/>
    <w:rsid w:val="009F31A5"/>
    <w:rsid w:val="009F36A2"/>
    <w:rsid w:val="009F3AA0"/>
    <w:rsid w:val="009F4C52"/>
    <w:rsid w:val="009F699A"/>
    <w:rsid w:val="009F6AA6"/>
    <w:rsid w:val="009F7D96"/>
    <w:rsid w:val="00A0144D"/>
    <w:rsid w:val="00A02410"/>
    <w:rsid w:val="00A05291"/>
    <w:rsid w:val="00A07EE4"/>
    <w:rsid w:val="00A120A9"/>
    <w:rsid w:val="00A14563"/>
    <w:rsid w:val="00A1728E"/>
    <w:rsid w:val="00A20AFE"/>
    <w:rsid w:val="00A219CB"/>
    <w:rsid w:val="00A22E6F"/>
    <w:rsid w:val="00A235AC"/>
    <w:rsid w:val="00A262E1"/>
    <w:rsid w:val="00A267E8"/>
    <w:rsid w:val="00A325E0"/>
    <w:rsid w:val="00A3271F"/>
    <w:rsid w:val="00A5145F"/>
    <w:rsid w:val="00A51463"/>
    <w:rsid w:val="00A55033"/>
    <w:rsid w:val="00A553EE"/>
    <w:rsid w:val="00A56088"/>
    <w:rsid w:val="00A56405"/>
    <w:rsid w:val="00A57550"/>
    <w:rsid w:val="00A6165D"/>
    <w:rsid w:val="00A629B5"/>
    <w:rsid w:val="00A62FFD"/>
    <w:rsid w:val="00A649AB"/>
    <w:rsid w:val="00A70AC4"/>
    <w:rsid w:val="00A71E6C"/>
    <w:rsid w:val="00A740F9"/>
    <w:rsid w:val="00A74C07"/>
    <w:rsid w:val="00A76853"/>
    <w:rsid w:val="00A80C03"/>
    <w:rsid w:val="00A811C8"/>
    <w:rsid w:val="00A83D11"/>
    <w:rsid w:val="00A83DBC"/>
    <w:rsid w:val="00A8534E"/>
    <w:rsid w:val="00A85507"/>
    <w:rsid w:val="00A85AA0"/>
    <w:rsid w:val="00A87069"/>
    <w:rsid w:val="00A87561"/>
    <w:rsid w:val="00A9053C"/>
    <w:rsid w:val="00A90B66"/>
    <w:rsid w:val="00A90D65"/>
    <w:rsid w:val="00A91386"/>
    <w:rsid w:val="00A928A2"/>
    <w:rsid w:val="00A92F3C"/>
    <w:rsid w:val="00A94CC6"/>
    <w:rsid w:val="00A95EA2"/>
    <w:rsid w:val="00AA0474"/>
    <w:rsid w:val="00AA38BA"/>
    <w:rsid w:val="00AA5117"/>
    <w:rsid w:val="00AA6D6D"/>
    <w:rsid w:val="00AA7B01"/>
    <w:rsid w:val="00AA7DA5"/>
    <w:rsid w:val="00AB2F34"/>
    <w:rsid w:val="00AB2F76"/>
    <w:rsid w:val="00AB5457"/>
    <w:rsid w:val="00AB57CF"/>
    <w:rsid w:val="00AC1553"/>
    <w:rsid w:val="00AC2DED"/>
    <w:rsid w:val="00AC3E4A"/>
    <w:rsid w:val="00AC61FB"/>
    <w:rsid w:val="00AC6E9D"/>
    <w:rsid w:val="00AD1F36"/>
    <w:rsid w:val="00AD26EE"/>
    <w:rsid w:val="00AD3F20"/>
    <w:rsid w:val="00AD420F"/>
    <w:rsid w:val="00AE0BDF"/>
    <w:rsid w:val="00AE0BE4"/>
    <w:rsid w:val="00AE3748"/>
    <w:rsid w:val="00AE45B5"/>
    <w:rsid w:val="00AE4C79"/>
    <w:rsid w:val="00AE5017"/>
    <w:rsid w:val="00AE6A98"/>
    <w:rsid w:val="00AF1CCC"/>
    <w:rsid w:val="00AF2CC2"/>
    <w:rsid w:val="00AF5043"/>
    <w:rsid w:val="00AF6890"/>
    <w:rsid w:val="00B01D34"/>
    <w:rsid w:val="00B03F7B"/>
    <w:rsid w:val="00B07BEA"/>
    <w:rsid w:val="00B12A06"/>
    <w:rsid w:val="00B17DBD"/>
    <w:rsid w:val="00B20AAA"/>
    <w:rsid w:val="00B23E9E"/>
    <w:rsid w:val="00B2454F"/>
    <w:rsid w:val="00B30307"/>
    <w:rsid w:val="00B30358"/>
    <w:rsid w:val="00B3178A"/>
    <w:rsid w:val="00B317C7"/>
    <w:rsid w:val="00B331AB"/>
    <w:rsid w:val="00B3347D"/>
    <w:rsid w:val="00B339CF"/>
    <w:rsid w:val="00B34958"/>
    <w:rsid w:val="00B36AFB"/>
    <w:rsid w:val="00B37D13"/>
    <w:rsid w:val="00B476AE"/>
    <w:rsid w:val="00B50F46"/>
    <w:rsid w:val="00B50FE1"/>
    <w:rsid w:val="00B5119A"/>
    <w:rsid w:val="00B52826"/>
    <w:rsid w:val="00B53504"/>
    <w:rsid w:val="00B61762"/>
    <w:rsid w:val="00B618A1"/>
    <w:rsid w:val="00B622F2"/>
    <w:rsid w:val="00B624C2"/>
    <w:rsid w:val="00B628CA"/>
    <w:rsid w:val="00B65941"/>
    <w:rsid w:val="00B66CFE"/>
    <w:rsid w:val="00B67C06"/>
    <w:rsid w:val="00B70717"/>
    <w:rsid w:val="00B70C9E"/>
    <w:rsid w:val="00B71290"/>
    <w:rsid w:val="00B723F0"/>
    <w:rsid w:val="00B762CF"/>
    <w:rsid w:val="00B8122F"/>
    <w:rsid w:val="00B817B2"/>
    <w:rsid w:val="00B83887"/>
    <w:rsid w:val="00B83B7E"/>
    <w:rsid w:val="00B87DD3"/>
    <w:rsid w:val="00B9086E"/>
    <w:rsid w:val="00B92013"/>
    <w:rsid w:val="00B92829"/>
    <w:rsid w:val="00B92CBF"/>
    <w:rsid w:val="00B940F0"/>
    <w:rsid w:val="00B96F01"/>
    <w:rsid w:val="00B97497"/>
    <w:rsid w:val="00BA0416"/>
    <w:rsid w:val="00BA043B"/>
    <w:rsid w:val="00BA0BC4"/>
    <w:rsid w:val="00BA150F"/>
    <w:rsid w:val="00BA43A3"/>
    <w:rsid w:val="00BA7C5E"/>
    <w:rsid w:val="00BB1DBA"/>
    <w:rsid w:val="00BB2A2B"/>
    <w:rsid w:val="00BB2AAF"/>
    <w:rsid w:val="00BB40D0"/>
    <w:rsid w:val="00BB5666"/>
    <w:rsid w:val="00BB615E"/>
    <w:rsid w:val="00BB674F"/>
    <w:rsid w:val="00BB6BFB"/>
    <w:rsid w:val="00BC197D"/>
    <w:rsid w:val="00BC32D1"/>
    <w:rsid w:val="00BC450E"/>
    <w:rsid w:val="00BC6960"/>
    <w:rsid w:val="00BD20C7"/>
    <w:rsid w:val="00BD2D4A"/>
    <w:rsid w:val="00BD6013"/>
    <w:rsid w:val="00BD60DB"/>
    <w:rsid w:val="00BE0509"/>
    <w:rsid w:val="00BE25DD"/>
    <w:rsid w:val="00BE25EC"/>
    <w:rsid w:val="00BE2FB0"/>
    <w:rsid w:val="00BE45A7"/>
    <w:rsid w:val="00BE4C28"/>
    <w:rsid w:val="00BE5FA9"/>
    <w:rsid w:val="00BF0630"/>
    <w:rsid w:val="00BF0FD9"/>
    <w:rsid w:val="00BF11FF"/>
    <w:rsid w:val="00BF1B0C"/>
    <w:rsid w:val="00BF33AF"/>
    <w:rsid w:val="00BF3B40"/>
    <w:rsid w:val="00BF7A76"/>
    <w:rsid w:val="00C029DB"/>
    <w:rsid w:val="00C02C41"/>
    <w:rsid w:val="00C0374F"/>
    <w:rsid w:val="00C03D6F"/>
    <w:rsid w:val="00C11EB5"/>
    <w:rsid w:val="00C12009"/>
    <w:rsid w:val="00C138AB"/>
    <w:rsid w:val="00C140D7"/>
    <w:rsid w:val="00C14101"/>
    <w:rsid w:val="00C14F03"/>
    <w:rsid w:val="00C1573B"/>
    <w:rsid w:val="00C15F49"/>
    <w:rsid w:val="00C258E3"/>
    <w:rsid w:val="00C25E36"/>
    <w:rsid w:val="00C270F2"/>
    <w:rsid w:val="00C27E64"/>
    <w:rsid w:val="00C30FD5"/>
    <w:rsid w:val="00C32B5D"/>
    <w:rsid w:val="00C3362B"/>
    <w:rsid w:val="00C4062D"/>
    <w:rsid w:val="00C416C4"/>
    <w:rsid w:val="00C42B0F"/>
    <w:rsid w:val="00C434EF"/>
    <w:rsid w:val="00C452F8"/>
    <w:rsid w:val="00C45336"/>
    <w:rsid w:val="00C45F7B"/>
    <w:rsid w:val="00C46259"/>
    <w:rsid w:val="00C47423"/>
    <w:rsid w:val="00C50463"/>
    <w:rsid w:val="00C52F85"/>
    <w:rsid w:val="00C54EA5"/>
    <w:rsid w:val="00C5738A"/>
    <w:rsid w:val="00C575E1"/>
    <w:rsid w:val="00C57C94"/>
    <w:rsid w:val="00C6042D"/>
    <w:rsid w:val="00C629FD"/>
    <w:rsid w:val="00C62D39"/>
    <w:rsid w:val="00C638DC"/>
    <w:rsid w:val="00C6687F"/>
    <w:rsid w:val="00C66CF8"/>
    <w:rsid w:val="00C73BDD"/>
    <w:rsid w:val="00C76B27"/>
    <w:rsid w:val="00C76C6B"/>
    <w:rsid w:val="00C77562"/>
    <w:rsid w:val="00C77C2E"/>
    <w:rsid w:val="00C81BF8"/>
    <w:rsid w:val="00C84AD6"/>
    <w:rsid w:val="00C851E3"/>
    <w:rsid w:val="00C867F6"/>
    <w:rsid w:val="00C913A1"/>
    <w:rsid w:val="00C91712"/>
    <w:rsid w:val="00C96268"/>
    <w:rsid w:val="00CA273B"/>
    <w:rsid w:val="00CA3089"/>
    <w:rsid w:val="00CA4303"/>
    <w:rsid w:val="00CA7348"/>
    <w:rsid w:val="00CB03DA"/>
    <w:rsid w:val="00CB0FD8"/>
    <w:rsid w:val="00CB1E8C"/>
    <w:rsid w:val="00CB5516"/>
    <w:rsid w:val="00CB67C9"/>
    <w:rsid w:val="00CB7454"/>
    <w:rsid w:val="00CB7CA5"/>
    <w:rsid w:val="00CC0431"/>
    <w:rsid w:val="00CC149F"/>
    <w:rsid w:val="00CC1C42"/>
    <w:rsid w:val="00CC1E84"/>
    <w:rsid w:val="00CC266B"/>
    <w:rsid w:val="00CC40C9"/>
    <w:rsid w:val="00CC7517"/>
    <w:rsid w:val="00CD1A55"/>
    <w:rsid w:val="00CD3A8D"/>
    <w:rsid w:val="00CD4D35"/>
    <w:rsid w:val="00CD6158"/>
    <w:rsid w:val="00CE041D"/>
    <w:rsid w:val="00CE0E22"/>
    <w:rsid w:val="00CE494C"/>
    <w:rsid w:val="00CE6040"/>
    <w:rsid w:val="00CE63DB"/>
    <w:rsid w:val="00CE68E3"/>
    <w:rsid w:val="00CE7773"/>
    <w:rsid w:val="00CE77A1"/>
    <w:rsid w:val="00CE7A5B"/>
    <w:rsid w:val="00CF0CBE"/>
    <w:rsid w:val="00CF201A"/>
    <w:rsid w:val="00CF4957"/>
    <w:rsid w:val="00CF4B2C"/>
    <w:rsid w:val="00CF5D55"/>
    <w:rsid w:val="00D01634"/>
    <w:rsid w:val="00D0284E"/>
    <w:rsid w:val="00D02909"/>
    <w:rsid w:val="00D03D8F"/>
    <w:rsid w:val="00D04421"/>
    <w:rsid w:val="00D053AC"/>
    <w:rsid w:val="00D05CB9"/>
    <w:rsid w:val="00D15CC8"/>
    <w:rsid w:val="00D17EEF"/>
    <w:rsid w:val="00D17FAC"/>
    <w:rsid w:val="00D21C28"/>
    <w:rsid w:val="00D234BA"/>
    <w:rsid w:val="00D24927"/>
    <w:rsid w:val="00D253E3"/>
    <w:rsid w:val="00D27CC4"/>
    <w:rsid w:val="00D27D9B"/>
    <w:rsid w:val="00D31402"/>
    <w:rsid w:val="00D32DB3"/>
    <w:rsid w:val="00D34581"/>
    <w:rsid w:val="00D346D5"/>
    <w:rsid w:val="00D45DC3"/>
    <w:rsid w:val="00D47046"/>
    <w:rsid w:val="00D47C74"/>
    <w:rsid w:val="00D51CDB"/>
    <w:rsid w:val="00D53396"/>
    <w:rsid w:val="00D53C98"/>
    <w:rsid w:val="00D61485"/>
    <w:rsid w:val="00D630A9"/>
    <w:rsid w:val="00D65428"/>
    <w:rsid w:val="00D664C4"/>
    <w:rsid w:val="00D70509"/>
    <w:rsid w:val="00D70A31"/>
    <w:rsid w:val="00D71152"/>
    <w:rsid w:val="00D72105"/>
    <w:rsid w:val="00D72EFE"/>
    <w:rsid w:val="00D732AF"/>
    <w:rsid w:val="00D74E19"/>
    <w:rsid w:val="00D75E1E"/>
    <w:rsid w:val="00D7727A"/>
    <w:rsid w:val="00D80951"/>
    <w:rsid w:val="00D819A9"/>
    <w:rsid w:val="00D84B37"/>
    <w:rsid w:val="00D8662B"/>
    <w:rsid w:val="00D86A88"/>
    <w:rsid w:val="00D937BC"/>
    <w:rsid w:val="00D941C7"/>
    <w:rsid w:val="00D976C4"/>
    <w:rsid w:val="00DA3912"/>
    <w:rsid w:val="00DA4B4D"/>
    <w:rsid w:val="00DA5A49"/>
    <w:rsid w:val="00DA650B"/>
    <w:rsid w:val="00DB0D2D"/>
    <w:rsid w:val="00DB153D"/>
    <w:rsid w:val="00DB56D0"/>
    <w:rsid w:val="00DC14C3"/>
    <w:rsid w:val="00DC19E1"/>
    <w:rsid w:val="00DC1CF2"/>
    <w:rsid w:val="00DC41EE"/>
    <w:rsid w:val="00DC4F58"/>
    <w:rsid w:val="00DD17F9"/>
    <w:rsid w:val="00DD3CF6"/>
    <w:rsid w:val="00DD49D3"/>
    <w:rsid w:val="00DE62EE"/>
    <w:rsid w:val="00DE7B66"/>
    <w:rsid w:val="00DF0239"/>
    <w:rsid w:val="00DF047A"/>
    <w:rsid w:val="00DF1536"/>
    <w:rsid w:val="00DF3EDC"/>
    <w:rsid w:val="00DF6CB5"/>
    <w:rsid w:val="00DF7B84"/>
    <w:rsid w:val="00E004D3"/>
    <w:rsid w:val="00E009B0"/>
    <w:rsid w:val="00E011EF"/>
    <w:rsid w:val="00E03917"/>
    <w:rsid w:val="00E04664"/>
    <w:rsid w:val="00E06203"/>
    <w:rsid w:val="00E066C6"/>
    <w:rsid w:val="00E17E8F"/>
    <w:rsid w:val="00E209B5"/>
    <w:rsid w:val="00E20D7E"/>
    <w:rsid w:val="00E2322C"/>
    <w:rsid w:val="00E23E87"/>
    <w:rsid w:val="00E24EA7"/>
    <w:rsid w:val="00E26408"/>
    <w:rsid w:val="00E265B6"/>
    <w:rsid w:val="00E33984"/>
    <w:rsid w:val="00E36BA3"/>
    <w:rsid w:val="00E37475"/>
    <w:rsid w:val="00E40B97"/>
    <w:rsid w:val="00E4176F"/>
    <w:rsid w:val="00E41FE7"/>
    <w:rsid w:val="00E504A9"/>
    <w:rsid w:val="00E53E28"/>
    <w:rsid w:val="00E55F1B"/>
    <w:rsid w:val="00E5655B"/>
    <w:rsid w:val="00E6587E"/>
    <w:rsid w:val="00E704E0"/>
    <w:rsid w:val="00E70AF7"/>
    <w:rsid w:val="00E7237F"/>
    <w:rsid w:val="00E72A77"/>
    <w:rsid w:val="00E80BC1"/>
    <w:rsid w:val="00E82C69"/>
    <w:rsid w:val="00E833F5"/>
    <w:rsid w:val="00E8498E"/>
    <w:rsid w:val="00E91C61"/>
    <w:rsid w:val="00E94A76"/>
    <w:rsid w:val="00E95CA1"/>
    <w:rsid w:val="00E96624"/>
    <w:rsid w:val="00EA0246"/>
    <w:rsid w:val="00EA0899"/>
    <w:rsid w:val="00EA48C0"/>
    <w:rsid w:val="00EB733C"/>
    <w:rsid w:val="00EC2458"/>
    <w:rsid w:val="00EC6DBB"/>
    <w:rsid w:val="00EC7541"/>
    <w:rsid w:val="00ED3CD9"/>
    <w:rsid w:val="00ED761A"/>
    <w:rsid w:val="00EE0171"/>
    <w:rsid w:val="00EE2EC9"/>
    <w:rsid w:val="00EE7763"/>
    <w:rsid w:val="00EF0289"/>
    <w:rsid w:val="00EF3584"/>
    <w:rsid w:val="00EF46EA"/>
    <w:rsid w:val="00EF4B26"/>
    <w:rsid w:val="00EF4E52"/>
    <w:rsid w:val="00F000F3"/>
    <w:rsid w:val="00F00921"/>
    <w:rsid w:val="00F06487"/>
    <w:rsid w:val="00F10A2C"/>
    <w:rsid w:val="00F113C2"/>
    <w:rsid w:val="00F136FA"/>
    <w:rsid w:val="00F17A93"/>
    <w:rsid w:val="00F236ED"/>
    <w:rsid w:val="00F260F4"/>
    <w:rsid w:val="00F31F69"/>
    <w:rsid w:val="00F32101"/>
    <w:rsid w:val="00F3349B"/>
    <w:rsid w:val="00F3398A"/>
    <w:rsid w:val="00F33C1B"/>
    <w:rsid w:val="00F34CBF"/>
    <w:rsid w:val="00F35E89"/>
    <w:rsid w:val="00F405B8"/>
    <w:rsid w:val="00F4070B"/>
    <w:rsid w:val="00F42570"/>
    <w:rsid w:val="00F4335C"/>
    <w:rsid w:val="00F43768"/>
    <w:rsid w:val="00F43D89"/>
    <w:rsid w:val="00F4472C"/>
    <w:rsid w:val="00F4484E"/>
    <w:rsid w:val="00F45CAF"/>
    <w:rsid w:val="00F46E72"/>
    <w:rsid w:val="00F52DC0"/>
    <w:rsid w:val="00F533BD"/>
    <w:rsid w:val="00F54413"/>
    <w:rsid w:val="00F6105F"/>
    <w:rsid w:val="00F61658"/>
    <w:rsid w:val="00F66113"/>
    <w:rsid w:val="00F67D42"/>
    <w:rsid w:val="00F76D7A"/>
    <w:rsid w:val="00F81EFD"/>
    <w:rsid w:val="00F8545B"/>
    <w:rsid w:val="00F904AB"/>
    <w:rsid w:val="00F94203"/>
    <w:rsid w:val="00F94ABE"/>
    <w:rsid w:val="00F94B32"/>
    <w:rsid w:val="00FA0DE3"/>
    <w:rsid w:val="00FA4F8A"/>
    <w:rsid w:val="00FA51CA"/>
    <w:rsid w:val="00FA6D4F"/>
    <w:rsid w:val="00FA7EDA"/>
    <w:rsid w:val="00FB06FA"/>
    <w:rsid w:val="00FB571C"/>
    <w:rsid w:val="00FB704C"/>
    <w:rsid w:val="00FC227D"/>
    <w:rsid w:val="00FC35E9"/>
    <w:rsid w:val="00FC3AD6"/>
    <w:rsid w:val="00FC3D4F"/>
    <w:rsid w:val="00FC41FD"/>
    <w:rsid w:val="00FC5EB2"/>
    <w:rsid w:val="00FD411C"/>
    <w:rsid w:val="00FD6BF1"/>
    <w:rsid w:val="00FD726D"/>
    <w:rsid w:val="00FD7C3C"/>
    <w:rsid w:val="00FD7EBD"/>
    <w:rsid w:val="00FE1730"/>
    <w:rsid w:val="00FE1F30"/>
    <w:rsid w:val="00FE2B28"/>
    <w:rsid w:val="00FE39A1"/>
    <w:rsid w:val="00FE3BBC"/>
    <w:rsid w:val="00FE692D"/>
    <w:rsid w:val="00FF1FD9"/>
    <w:rsid w:val="00FF2030"/>
    <w:rsid w:val="00FF5E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CE6525"/>
  <w15:docId w15:val="{46A3CA00-4FF6-461C-872A-CE498A9A8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35F6B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57E21"/>
    <w:pPr>
      <w:keepNext/>
      <w:jc w:val="right"/>
      <w:outlineLvl w:val="0"/>
    </w:pPr>
    <w:rPr>
      <w:b/>
      <w:bCs/>
      <w:sz w:val="28"/>
      <w:szCs w:val="28"/>
      <w:u w:val="single"/>
    </w:rPr>
  </w:style>
  <w:style w:type="paragraph" w:styleId="Heading2">
    <w:name w:val="heading 2"/>
    <w:basedOn w:val="Normal"/>
    <w:next w:val="Normal"/>
    <w:link w:val="Heading2Char"/>
    <w:qFormat/>
    <w:rsid w:val="00557E21"/>
    <w:pPr>
      <w:keepNext/>
      <w:bidi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557E21"/>
    <w:pPr>
      <w:keepNext/>
      <w:outlineLvl w:val="2"/>
    </w:pPr>
    <w:rPr>
      <w:b/>
      <w:bCs/>
      <w:sz w:val="22"/>
      <w:szCs w:val="22"/>
    </w:rPr>
  </w:style>
  <w:style w:type="paragraph" w:styleId="Heading4">
    <w:name w:val="heading 4"/>
    <w:basedOn w:val="Normal"/>
    <w:next w:val="Normal"/>
    <w:link w:val="Heading4Char"/>
    <w:qFormat/>
    <w:rsid w:val="00557E21"/>
    <w:pPr>
      <w:keepNext/>
      <w:jc w:val="right"/>
      <w:outlineLvl w:val="3"/>
    </w:pPr>
    <w:rPr>
      <w:sz w:val="28"/>
      <w:szCs w:val="28"/>
    </w:rPr>
  </w:style>
  <w:style w:type="paragraph" w:styleId="Heading5">
    <w:name w:val="heading 5"/>
    <w:basedOn w:val="Normal"/>
    <w:next w:val="Normal"/>
    <w:qFormat/>
    <w:rsid w:val="00557E21"/>
    <w:pPr>
      <w:keepNext/>
      <w:jc w:val="center"/>
      <w:outlineLvl w:val="4"/>
    </w:pPr>
    <w:rPr>
      <w:sz w:val="28"/>
      <w:szCs w:val="28"/>
    </w:rPr>
  </w:style>
  <w:style w:type="paragraph" w:styleId="Heading6">
    <w:name w:val="heading 6"/>
    <w:basedOn w:val="Normal"/>
    <w:next w:val="Normal"/>
    <w:qFormat/>
    <w:rsid w:val="00557E21"/>
    <w:pPr>
      <w:keepNext/>
      <w:outlineLvl w:val="5"/>
    </w:pPr>
    <w:rPr>
      <w:rFonts w:cs="Andalus"/>
      <w:b/>
      <w:bCs/>
      <w:sz w:val="32"/>
      <w:szCs w:val="32"/>
    </w:rPr>
  </w:style>
  <w:style w:type="paragraph" w:styleId="Heading7">
    <w:name w:val="heading 7"/>
    <w:basedOn w:val="Normal"/>
    <w:next w:val="Normal"/>
    <w:qFormat/>
    <w:rsid w:val="00557E21"/>
    <w:pPr>
      <w:keepNext/>
      <w:jc w:val="right"/>
      <w:outlineLvl w:val="6"/>
    </w:pPr>
    <w:rPr>
      <w:b/>
      <w:bCs/>
      <w:sz w:val="32"/>
      <w:szCs w:val="32"/>
    </w:rPr>
  </w:style>
  <w:style w:type="paragraph" w:styleId="Heading8">
    <w:name w:val="heading 8"/>
    <w:basedOn w:val="Normal"/>
    <w:next w:val="Normal"/>
    <w:qFormat/>
    <w:rsid w:val="00557E21"/>
    <w:pPr>
      <w:keepNext/>
      <w:bidi/>
      <w:jc w:val="center"/>
      <w:outlineLvl w:val="7"/>
    </w:pPr>
    <w:rPr>
      <w:rFonts w:cs="Akhbar MT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57E21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557E21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557E21"/>
    <w:pPr>
      <w:bidi/>
    </w:pPr>
    <w:rPr>
      <w:rFonts w:cs="Arabic Transparent"/>
      <w:sz w:val="28"/>
      <w:szCs w:val="28"/>
    </w:rPr>
  </w:style>
  <w:style w:type="table" w:styleId="TableGrid">
    <w:name w:val="Table Grid"/>
    <w:basedOn w:val="TableNormal"/>
    <w:rsid w:val="00C140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4175C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D35F0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156FB9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AE6A98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AE6A98"/>
  </w:style>
  <w:style w:type="character" w:styleId="Emphasis">
    <w:name w:val="Emphasis"/>
    <w:basedOn w:val="DefaultParagraphFont"/>
    <w:uiPriority w:val="20"/>
    <w:qFormat/>
    <w:rsid w:val="00B70717"/>
    <w:rPr>
      <w:i/>
      <w:iCs/>
    </w:rPr>
  </w:style>
  <w:style w:type="character" w:customStyle="1" w:styleId="Heading1Char">
    <w:name w:val="Heading 1 Char"/>
    <w:basedOn w:val="DefaultParagraphFont"/>
    <w:link w:val="Heading1"/>
    <w:rsid w:val="009E18D3"/>
    <w:rPr>
      <w:b/>
      <w:bCs/>
      <w:sz w:val="28"/>
      <w:szCs w:val="28"/>
      <w:u w:val="single"/>
    </w:rPr>
  </w:style>
  <w:style w:type="character" w:customStyle="1" w:styleId="Heading2Char">
    <w:name w:val="Heading 2 Char"/>
    <w:basedOn w:val="DefaultParagraphFont"/>
    <w:link w:val="Heading2"/>
    <w:rsid w:val="000F18B8"/>
    <w:rPr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E2322C"/>
    <w:rPr>
      <w:b/>
      <w:bCs/>
      <w:sz w:val="22"/>
      <w:szCs w:val="22"/>
    </w:rPr>
  </w:style>
  <w:style w:type="character" w:customStyle="1" w:styleId="Heading4Char">
    <w:name w:val="Heading 4 Char"/>
    <w:basedOn w:val="DefaultParagraphFont"/>
    <w:link w:val="Heading4"/>
    <w:rsid w:val="00E2322C"/>
    <w:rPr>
      <w:sz w:val="28"/>
      <w:szCs w:val="28"/>
    </w:rPr>
  </w:style>
  <w:style w:type="character" w:customStyle="1" w:styleId="HeaderChar">
    <w:name w:val="Header Char"/>
    <w:basedOn w:val="DefaultParagraphFont"/>
    <w:link w:val="Header"/>
    <w:uiPriority w:val="99"/>
    <w:rsid w:val="00E2322C"/>
    <w:rPr>
      <w:sz w:val="24"/>
      <w:szCs w:val="24"/>
    </w:rPr>
  </w:style>
  <w:style w:type="character" w:styleId="Hyperlink">
    <w:name w:val="Hyperlink"/>
    <w:uiPriority w:val="99"/>
    <w:unhideWhenUsed/>
    <w:rsid w:val="00F10A2C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442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8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0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9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2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0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1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4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9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7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7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0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5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53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1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3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1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7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93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6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RB-R@aaup.edu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aaup.edu" TargetMode="External"/><Relationship Id="rId1" Type="http://schemas.openxmlformats.org/officeDocument/2006/relationships/hyperlink" Target="mailto:IRB-R@aaup.edu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FFD52E-E691-4619-94EF-DA88FD4AD8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3</Pages>
  <Words>554</Words>
  <Characters>316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التاريخ: 9/4/2003</vt:lpstr>
    </vt:vector>
  </TitlesOfParts>
  <Company>aauj</Company>
  <LinksUpToDate>false</LinksUpToDate>
  <CharactersWithSpaces>3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تاريخ: 9/4/2003</dc:title>
  <dc:subject/>
  <dc:creator>Shatha Alahmad</dc:creator>
  <cp:keywords/>
  <dc:description/>
  <cp:lastModifiedBy>Sajed</cp:lastModifiedBy>
  <cp:revision>12</cp:revision>
  <cp:lastPrinted>2019-01-13T12:38:00Z</cp:lastPrinted>
  <dcterms:created xsi:type="dcterms:W3CDTF">2023-11-22T12:47:00Z</dcterms:created>
  <dcterms:modified xsi:type="dcterms:W3CDTF">2023-11-24T1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99ce3d4c8d77013608dfbcd8655227b88ca0b1cddb248d84c61f46151502f4</vt:lpwstr>
  </property>
</Properties>
</file>